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7A4B153D" w14:textId="77777777" w:rsidR="00FC5521" w:rsidRPr="00707327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3D4B0976" w:rsidR="0042154C" w:rsidRPr="0042154C" w:rsidRDefault="0042154C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</w:t>
      </w:r>
      <w:r w:rsidR="00064A68">
        <w:rPr>
          <w:rFonts w:ascii="Times New Roman" w:hAnsi="Times New Roman"/>
          <w:sz w:val="24"/>
        </w:rPr>
        <w:t>azakh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 w:val="en-CH"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</w:t>
      </w:r>
      <w:proofErr w:type="gramStart"/>
      <w:r w:rsidRPr="0042154C">
        <w:rPr>
          <w:rFonts w:ascii="Times New Roman" w:hAnsi="Times New Roman"/>
          <w:sz w:val="24"/>
        </w:rPr>
        <w:t>DOWN)</w:t>
      </w:r>
      <w:r w:rsidR="00721BEF" w:rsidRPr="0042154C">
        <w:rPr>
          <w:rFonts w:ascii="Times New Roman" w:hAnsi="Times New Roman"/>
          <w:sz w:val="24"/>
        </w:rPr>
        <w:t>_</w:t>
      </w:r>
      <w:proofErr w:type="gramEnd"/>
      <w:r w:rsidR="00721BEF" w:rsidRPr="0042154C">
        <w:rPr>
          <w:rFonts w:ascii="Times New Roman" w:hAnsi="Times New Roman"/>
          <w:sz w:val="24"/>
        </w:rPr>
        <w:t>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 w:val="en-CH"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2FAE08B3" w:rsidR="00C24A89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</w:t>
      </w:r>
      <w:r w:rsidR="00647711">
        <w:rPr>
          <w:rFonts w:ascii="Times New Roman" w:eastAsia="SimSun" w:hAnsi="Times New Roman"/>
          <w:b/>
          <w:bCs/>
          <w:sz w:val="24"/>
        </w:rPr>
        <w:t>?</w:t>
      </w:r>
    </w:p>
    <w:p w14:paraId="1DA89BAE" w14:textId="77777777" w:rsidR="00647711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5B2C9B79" w14:textId="23888CD3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 xml:space="preserve">1. </w:t>
      </w:r>
      <w:proofErr w:type="spellStart"/>
      <w:r w:rsidRPr="00647711">
        <w:rPr>
          <w:rFonts w:ascii="Times New Roman" w:hAnsi="Times New Roman"/>
          <w:bCs/>
          <w:sz w:val="24"/>
          <w:lang w:val="de-CH"/>
        </w:rPr>
        <w:t>Less</w:t>
      </w:r>
      <w:proofErr w:type="spellEnd"/>
      <w:r w:rsidRPr="00647711">
        <w:rPr>
          <w:rFonts w:ascii="Times New Roman" w:hAnsi="Times New Roman"/>
          <w:bCs/>
          <w:sz w:val="24"/>
          <w:lang w:val="de-CH"/>
        </w:rPr>
        <w:t xml:space="preserve"> </w:t>
      </w:r>
      <w:proofErr w:type="spellStart"/>
      <w:r w:rsidRPr="00647711">
        <w:rPr>
          <w:rFonts w:ascii="Times New Roman" w:hAnsi="Times New Roman"/>
          <w:bCs/>
          <w:sz w:val="24"/>
          <w:lang w:val="de-CH"/>
        </w:rPr>
        <w:t>than</w:t>
      </w:r>
      <w:proofErr w:type="spellEnd"/>
      <w:r w:rsidRPr="00647711">
        <w:rPr>
          <w:rFonts w:ascii="Times New Roman" w:hAnsi="Times New Roman"/>
          <w:bCs/>
          <w:sz w:val="24"/>
          <w:lang w:val="de-CH"/>
        </w:rPr>
        <w:t xml:space="preserve"> 70,001 </w:t>
      </w:r>
      <w:proofErr w:type="spellStart"/>
      <w:r w:rsidRPr="00647711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59554C25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 xml:space="preserve">2. 70,001 - 150,000 </w:t>
      </w:r>
      <w:proofErr w:type="spellStart"/>
      <w:r w:rsidRPr="00647711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38570374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 xml:space="preserve">3. 150,001 – 200,000 </w:t>
      </w:r>
      <w:proofErr w:type="spellStart"/>
      <w:r w:rsidRPr="00647711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7D2C551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 xml:space="preserve">4. 200,001 –250,000 </w:t>
      </w:r>
      <w:proofErr w:type="spellStart"/>
      <w:r w:rsidRPr="0042154C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28C8B53C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 xml:space="preserve">5. 250,001 – 300,000 </w:t>
      </w:r>
      <w:proofErr w:type="spellStart"/>
      <w:r w:rsidRPr="0042154C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36DD97E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 xml:space="preserve">6. 300,001 – 350,000 </w:t>
      </w:r>
      <w:proofErr w:type="spellStart"/>
      <w:r w:rsidRPr="0042154C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6E18B82D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 xml:space="preserve">7. 350,001 – 400,000 </w:t>
      </w:r>
      <w:proofErr w:type="spellStart"/>
      <w:r w:rsidRPr="0042154C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455E98F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 xml:space="preserve">8. 400,001 – 450,000 </w:t>
      </w:r>
      <w:proofErr w:type="spellStart"/>
      <w:r w:rsidRPr="0042154C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591E6CD4" w14:textId="77777777" w:rsidR="00647711" w:rsidRPr="00514FB9" w:rsidRDefault="00647711" w:rsidP="00647711">
      <w:pPr>
        <w:rPr>
          <w:rFonts w:ascii="Times New Roman" w:hAnsi="Times New Roman"/>
          <w:bCs/>
          <w:sz w:val="24"/>
        </w:rPr>
      </w:pPr>
      <w:r w:rsidRPr="00514FB9">
        <w:rPr>
          <w:rFonts w:ascii="Times New Roman" w:hAnsi="Times New Roman"/>
          <w:bCs/>
          <w:sz w:val="24"/>
        </w:rPr>
        <w:t>9. 450,001 – 500,000 tenge</w:t>
      </w:r>
    </w:p>
    <w:p w14:paraId="7F41F6F3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0. 500,001 – 550,000 tenge</w:t>
      </w:r>
    </w:p>
    <w:p w14:paraId="20ABC4BC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1. 550,001 – 600,000 tenge</w:t>
      </w:r>
    </w:p>
    <w:p w14:paraId="78A72EE5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2. More than 600,000 tenge</w:t>
      </w:r>
    </w:p>
    <w:p w14:paraId="69EA2896" w14:textId="40BEF5C9" w:rsidR="00647711" w:rsidRPr="0042154C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4AB41707" w14:textId="76152C45" w:rsidR="001E7BD8" w:rsidRPr="001E7BD8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1E7BD8">
        <w:rPr>
          <w:rFonts w:ascii="Times New Roman" w:hAnsi="Times New Roman"/>
          <w:sz w:val="24"/>
        </w:rPr>
        <w:t>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ABFB54C" w14:textId="77777777" w:rsidR="00F101FF" w:rsidRPr="0042154C" w:rsidRDefault="00F101FF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How interested are you in politics?</w:t>
      </w:r>
    </w:p>
    <w:p w14:paraId="19408209" w14:textId="77777777" w:rsidR="001D4E33" w:rsidRPr="0042154C" w:rsidRDefault="001D4E33" w:rsidP="001D4E33">
      <w:pPr>
        <w:rPr>
          <w:rFonts w:ascii="Times New Roman" w:hAnsi="Times New Roman"/>
          <w:sz w:val="24"/>
        </w:rPr>
      </w:pPr>
    </w:p>
    <w:p w14:paraId="5AC9542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interested</w:t>
      </w:r>
    </w:p>
    <w:p w14:paraId="78AE67E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interested</w:t>
      </w:r>
    </w:p>
    <w:p w14:paraId="55D52644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uninterested</w:t>
      </w:r>
    </w:p>
    <w:p w14:paraId="00E01E2C" w14:textId="77777777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uninterested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301F56A" w14:textId="47E1D1EF" w:rsidR="00F101FF" w:rsidRPr="0042154C" w:rsidRDefault="001E7BD8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</w:t>
      </w:r>
      <w:r w:rsidRPr="001E7BD8">
        <w:rPr>
          <w:rFonts w:ascii="Times New Roman" w:hAnsi="Times New Roman"/>
          <w:b/>
          <w:bCs/>
          <w:sz w:val="24"/>
        </w:rPr>
        <w:t>9 ≠ 4)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F101FF" w:rsidRPr="0042154C">
        <w:rPr>
          <w:rFonts w:ascii="Times New Roman" w:hAnsi="Times New Roman"/>
          <w:b/>
          <w:bCs/>
          <w:sz w:val="24"/>
        </w:rPr>
        <w:t>How often do you discuss politics with friends and family?</w:t>
      </w:r>
    </w:p>
    <w:p w14:paraId="5D30DD91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B576E4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 xml:space="preserve">A few times a day </w:t>
      </w:r>
    </w:p>
    <w:p w14:paraId="742E6CF6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6C2E0CA4" w:rsidR="001D4E33" w:rsidRPr="0042154C" w:rsidRDefault="00192112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22266053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t>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9 ≠ 4)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6FD1ABBC" w:rsidR="001D4E33" w:rsidRPr="0042154C" w:rsidRDefault="001D4E33" w:rsidP="009D33D4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019FAD55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106387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>ow much</w:t>
      </w:r>
      <w:r w:rsidR="00106387">
        <w:rPr>
          <w:rFonts w:ascii="Times New Roman" w:hAnsi="Times New Roman"/>
          <w:b/>
          <w:bCs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trust </w:t>
      </w:r>
      <w:r w:rsidR="00106387">
        <w:rPr>
          <w:rFonts w:ascii="Times New Roman" w:hAnsi="Times New Roman"/>
          <w:b/>
          <w:bCs/>
          <w:sz w:val="24"/>
        </w:rPr>
        <w:t xml:space="preserve">do </w:t>
      </w:r>
      <w:r w:rsidRPr="0042154C">
        <w:rPr>
          <w:rFonts w:ascii="Times New Roman" w:hAnsi="Times New Roman"/>
          <w:b/>
          <w:bCs/>
          <w:sz w:val="24"/>
        </w:rPr>
        <w:t xml:space="preserve">you have in </w:t>
      </w:r>
      <w:r w:rsidR="00106387">
        <w:rPr>
          <w:rFonts w:ascii="Times New Roman" w:hAnsi="Times New Roman"/>
          <w:b/>
          <w:bCs/>
          <w:sz w:val="24"/>
        </w:rPr>
        <w:t>the following</w:t>
      </w:r>
      <w:r w:rsidRPr="0042154C">
        <w:rPr>
          <w:rFonts w:ascii="Times New Roman" w:hAnsi="Times New Roman"/>
          <w:b/>
          <w:bCs/>
          <w:sz w:val="24"/>
        </w:rPr>
        <w:t xml:space="preserve"> institutions</w:t>
      </w:r>
      <w:r w:rsidR="00106387">
        <w:rPr>
          <w:rFonts w:ascii="Times New Roman" w:hAnsi="Times New Roman"/>
          <w:b/>
          <w:bCs/>
          <w:sz w:val="24"/>
        </w:rPr>
        <w:t>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ne at all</w:t>
            </w:r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C4F840A" w14:textId="5249D07B" w:rsidTr="001B7572">
        <w:tc>
          <w:tcPr>
            <w:tcW w:w="1664" w:type="dxa"/>
          </w:tcPr>
          <w:p w14:paraId="56FBD05E" w14:textId="6F4E6AA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  <w:r w:rsidR="00106387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360" w:type="dxa"/>
          </w:tcPr>
          <w:p w14:paraId="15759545" w14:textId="0461175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5AEC39DA" w14:textId="1BC8792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33744C78" w14:textId="74DCE19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FA65D21" w14:textId="58C7A44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45C8991" w14:textId="52B90D3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4CFEC60" w14:textId="2D64C540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3D822AA" w14:textId="67AC1C14" w:rsidTr="001B7572">
        <w:tc>
          <w:tcPr>
            <w:tcW w:w="1664" w:type="dxa"/>
          </w:tcPr>
          <w:p w14:paraId="29282045" w14:textId="679DAC0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C376C">
              <w:rPr>
                <w:rFonts w:ascii="Times New Roman" w:hAnsi="Times New Roman"/>
                <w:sz w:val="24"/>
              </w:rPr>
              <w:t>Authorities of your village/city</w:t>
            </w:r>
          </w:p>
        </w:tc>
        <w:tc>
          <w:tcPr>
            <w:tcW w:w="1360" w:type="dxa"/>
          </w:tcPr>
          <w:p w14:paraId="036ABA48" w14:textId="4A8A6EE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30790D03" w14:textId="3BCC9E35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EF4F00D" w14:textId="33DE236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5A9F2E6" w14:textId="6C002F0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D91AD55" w14:textId="5E1A1E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50BE192F" w14:textId="088734F3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6A31669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The Russian Government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5A13A82" w14:textId="4B056378" w:rsidTr="001B7572">
        <w:tc>
          <w:tcPr>
            <w:tcW w:w="1664" w:type="dxa"/>
          </w:tcPr>
          <w:p w14:paraId="0825A49E" w14:textId="04398C7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he US Government</w:t>
            </w:r>
          </w:p>
        </w:tc>
        <w:tc>
          <w:tcPr>
            <w:tcW w:w="1360" w:type="dxa"/>
          </w:tcPr>
          <w:p w14:paraId="272907C2" w14:textId="5853392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C1B6674" w14:textId="0BC4D8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72366D31" w14:textId="19B0859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2D07F726" w14:textId="240225E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4806146" w14:textId="017521A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28C5CDA2" w14:textId="3155906F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E934535" w14:textId="476E8DED" w:rsidTr="001B7572">
        <w:tc>
          <w:tcPr>
            <w:tcW w:w="1664" w:type="dxa"/>
          </w:tcPr>
          <w:p w14:paraId="354E4E91" w14:textId="2ECD9FD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 Chinese Government</w:t>
            </w:r>
          </w:p>
        </w:tc>
        <w:tc>
          <w:tcPr>
            <w:tcW w:w="1360" w:type="dxa"/>
          </w:tcPr>
          <w:p w14:paraId="1828D324" w14:textId="2FF87A3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7138C3F9" w14:textId="6A752CC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9C314A1" w14:textId="2C43FA4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BFB30FE" w14:textId="46E5D42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7020277" w14:textId="7A09C6B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747A146" w14:textId="23B84439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B7572" w:rsidRPr="0042154C" w14:paraId="3AE1F9FC" w14:textId="1202F504" w:rsidTr="001B7572">
        <w:tc>
          <w:tcPr>
            <w:tcW w:w="1664" w:type="dxa"/>
          </w:tcPr>
          <w:p w14:paraId="62D2E04A" w14:textId="217AF92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European Union</w:t>
            </w:r>
          </w:p>
        </w:tc>
        <w:tc>
          <w:tcPr>
            <w:tcW w:w="1360" w:type="dxa"/>
          </w:tcPr>
          <w:p w14:paraId="4EF34F26" w14:textId="63BA909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7303D98" w14:textId="074A7B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40B7D36D" w14:textId="4F6ECF4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6736C2F4" w14:textId="6911E0B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D7626A0" w14:textId="6DE64F6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167E543A" w14:textId="4F91195D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76AF9EE" w14:textId="77777777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5688AD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  <w:lang w:val="ru-RU"/>
        </w:rPr>
      </w:pPr>
    </w:p>
    <w:p w14:paraId="662B9CC2" w14:textId="36AB2D9F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>hat is the most important problem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lastRenderedPageBreak/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Political instability</w:t>
      </w:r>
    </w:p>
    <w:p w14:paraId="09780F0A" w14:textId="7A44F8A8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nemployment</w:t>
      </w:r>
    </w:p>
    <w:p w14:paraId="5DE59FF7" w14:textId="4304332D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nflation / Prices</w:t>
      </w:r>
    </w:p>
    <w:p w14:paraId="4D369C73" w14:textId="132C1FA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ges / pensions</w:t>
      </w:r>
    </w:p>
    <w:p w14:paraId="431CB9D3" w14:textId="1EC6855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xes</w:t>
      </w:r>
    </w:p>
    <w:p w14:paraId="4011A985" w14:textId="40F5F4E8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Access to basic needs (food, electricity, medicine, etc.)</w:t>
      </w:r>
    </w:p>
    <w:p w14:paraId="00A1334E" w14:textId="36C138C1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General economic situation</w:t>
      </w:r>
    </w:p>
    <w:p w14:paraId="24B830E8" w14:textId="77777777" w:rsidR="00E869E2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 xml:space="preserve">Deterioration of the quality and access to education </w:t>
      </w:r>
    </w:p>
    <w:p w14:paraId="1E1D7451" w14:textId="432ABC1B" w:rsidR="00FB410B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struction of houses/residential premises</w:t>
      </w:r>
    </w:p>
    <w:p w14:paraId="6B041978" w14:textId="3AE594DC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errorism</w:t>
      </w:r>
    </w:p>
    <w:p w14:paraId="17520CD4" w14:textId="148C99E3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r /conflict in other countries</w:t>
      </w:r>
    </w:p>
    <w:p w14:paraId="41C2DAA3" w14:textId="0CE4EB3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crease in c</w:t>
      </w:r>
      <w:r w:rsidR="00FB410B" w:rsidRPr="0042154C">
        <w:rPr>
          <w:rFonts w:ascii="Times New Roman" w:hAnsi="Times New Roman"/>
          <w:sz w:val="24"/>
        </w:rPr>
        <w:t xml:space="preserve">rime / violence / </w:t>
      </w:r>
      <w:r>
        <w:rPr>
          <w:rFonts w:ascii="Times New Roman" w:hAnsi="Times New Roman"/>
          <w:sz w:val="24"/>
        </w:rPr>
        <w:t xml:space="preserve">concerns about </w:t>
      </w:r>
      <w:r w:rsidR="00FB410B" w:rsidRPr="0042154C">
        <w:rPr>
          <w:rFonts w:ascii="Times New Roman" w:hAnsi="Times New Roman"/>
          <w:sz w:val="24"/>
        </w:rPr>
        <w:t xml:space="preserve">personal </w:t>
      </w:r>
      <w:r>
        <w:rPr>
          <w:rFonts w:ascii="Times New Roman" w:hAnsi="Times New Roman"/>
          <w:sz w:val="24"/>
        </w:rPr>
        <w:t>safet</w:t>
      </w:r>
      <w:r w:rsidR="00FB410B" w:rsidRPr="0042154C">
        <w:rPr>
          <w:rFonts w:ascii="Times New Roman" w:hAnsi="Times New Roman"/>
          <w:sz w:val="24"/>
        </w:rPr>
        <w:t>y</w:t>
      </w:r>
    </w:p>
    <w:p w14:paraId="6B4A6CD7" w14:textId="7F64D9F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rruption</w:t>
      </w:r>
    </w:p>
    <w:p w14:paraId="213E54D7" w14:textId="5B0ABB8F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Lack of opportunities</w:t>
      </w:r>
    </w:p>
    <w:p w14:paraId="6F4982C3" w14:textId="45CA4D4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iscrimination / ethnic or religious tensions</w:t>
      </w:r>
    </w:p>
    <w:p w14:paraId="722A57B1" w14:textId="0A8C234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</w:t>
      </w:r>
      <w:r w:rsidR="00FB410B" w:rsidRPr="0042154C">
        <w:rPr>
          <w:rFonts w:ascii="Times New Roman" w:hAnsi="Times New Roman"/>
          <w:sz w:val="24"/>
        </w:rPr>
        <w:t xml:space="preserve">nfrastructure </w:t>
      </w:r>
    </w:p>
    <w:p w14:paraId="4C136F01" w14:textId="77777777" w:rsidR="00514FB9" w:rsidRDefault="00514FB9" w:rsidP="00514FB9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terioration of the environment</w:t>
      </w:r>
    </w:p>
    <w:p w14:paraId="0E01E096" w14:textId="4AC386D3" w:rsidR="00E869E2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resolved territorial conflicts</w:t>
      </w:r>
    </w:p>
    <w:p w14:paraId="1CCE52D5" w14:textId="083550A4" w:rsidR="00B21BD1" w:rsidRPr="0042154C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migration (people leave Kyrgyzstan)</w:t>
      </w:r>
    </w:p>
    <w:p w14:paraId="0B4C4F55" w14:textId="6857DEC3" w:rsidR="00B21BD1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</w:t>
      </w:r>
      <w:r w:rsidR="00B21BD1">
        <w:rPr>
          <w:rFonts w:ascii="Times New Roman" w:hAnsi="Times New Roman"/>
          <w:sz w:val="24"/>
        </w:rPr>
        <w:t>3</w:t>
      </w:r>
      <w:r w:rsidRPr="0042154C">
        <w:rPr>
          <w:rFonts w:ascii="Times New Roman" w:hAnsi="Times New Roman"/>
          <w:sz w:val="24"/>
        </w:rPr>
        <w:t xml:space="preserve">. </w:t>
      </w:r>
      <w:r w:rsidR="00B21BD1">
        <w:rPr>
          <w:rFonts w:ascii="Times New Roman" w:hAnsi="Times New Roman"/>
          <w:sz w:val="24"/>
        </w:rPr>
        <w:t>(For Q13b) No second mention</w:t>
      </w:r>
    </w:p>
    <w:p w14:paraId="1BDEA6A8" w14:textId="63F224FC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50"/>
        <w:gridCol w:w="1043"/>
        <w:gridCol w:w="1409"/>
        <w:gridCol w:w="1250"/>
        <w:gridCol w:w="1365"/>
        <w:gridCol w:w="1157"/>
        <w:gridCol w:w="979"/>
        <w:gridCol w:w="1112"/>
      </w:tblGrid>
      <w:tr w:rsidR="0042154C" w:rsidRPr="0042154C" w14:paraId="00DA64B8" w14:textId="77777777" w:rsidTr="00FD7B1C">
        <w:trPr>
          <w:trHeight w:val="840"/>
        </w:trPr>
        <w:tc>
          <w:tcPr>
            <w:tcW w:w="2836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264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9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6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01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57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74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FD7B1C">
        <w:trPr>
          <w:trHeight w:val="1911"/>
        </w:trPr>
        <w:tc>
          <w:tcPr>
            <w:tcW w:w="2836" w:type="dxa"/>
          </w:tcPr>
          <w:p w14:paraId="5556A0B0" w14:textId="7DFD597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B21BD1">
              <w:rPr>
                <w:rFonts w:ascii="Times New Roman" w:hAnsi="Times New Roman"/>
                <w:sz w:val="24"/>
              </w:rPr>
              <w:t>In general</w:t>
            </w:r>
            <w:r w:rsidRPr="0042154C">
              <w:rPr>
                <w:rFonts w:ascii="Times New Roman" w:hAnsi="Times New Roman"/>
                <w:sz w:val="24"/>
              </w:rPr>
              <w:t>, our system of government is capable of solving the problems our country faces.</w:t>
            </w:r>
          </w:p>
        </w:tc>
        <w:tc>
          <w:tcPr>
            <w:tcW w:w="264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FD7B1C">
        <w:trPr>
          <w:trHeight w:val="840"/>
        </w:trPr>
        <w:tc>
          <w:tcPr>
            <w:tcW w:w="2836" w:type="dxa"/>
          </w:tcPr>
          <w:p w14:paraId="2EDE695A" w14:textId="2871171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I’m proud of our system of government.</w:t>
            </w:r>
          </w:p>
        </w:tc>
        <w:tc>
          <w:tcPr>
            <w:tcW w:w="264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2E162A" w14:textId="77777777" w:rsidTr="00FD7B1C">
        <w:trPr>
          <w:trHeight w:val="1692"/>
        </w:trPr>
        <w:tc>
          <w:tcPr>
            <w:tcW w:w="2836" w:type="dxa"/>
          </w:tcPr>
          <w:p w14:paraId="296BF07B" w14:textId="3E5F50C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C) A system like ours, even if it runs into problems, deserves the people’s support.</w:t>
            </w:r>
          </w:p>
        </w:tc>
        <w:tc>
          <w:tcPr>
            <w:tcW w:w="264" w:type="dxa"/>
          </w:tcPr>
          <w:p w14:paraId="2CF56D4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5E6E51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943107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81D86AB" w14:textId="21A61EE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CDC47CE" w14:textId="7A6BD8B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9BB6C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4647BD18" w14:textId="1293A09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FD7B1C">
        <w:trPr>
          <w:trHeight w:val="1681"/>
        </w:trPr>
        <w:tc>
          <w:tcPr>
            <w:tcW w:w="2836" w:type="dxa"/>
          </w:tcPr>
          <w:p w14:paraId="081517F0" w14:textId="4381EB0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I would rather live under our system of government than any other that I can think of.</w:t>
            </w:r>
          </w:p>
        </w:tc>
        <w:tc>
          <w:tcPr>
            <w:tcW w:w="264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FD7B1C">
        <w:trPr>
          <w:trHeight w:val="1692"/>
        </w:trPr>
        <w:tc>
          <w:tcPr>
            <w:tcW w:w="2836" w:type="dxa"/>
          </w:tcPr>
          <w:p w14:paraId="65922F45" w14:textId="398B7A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re are too many rules against participating in political activities in INSERT COUNTRY.</w:t>
            </w:r>
          </w:p>
        </w:tc>
        <w:tc>
          <w:tcPr>
            <w:tcW w:w="264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FDE4BD8" w14:textId="4A6ECD8F" w:rsidR="00E403AB" w:rsidRPr="00B21BD1" w:rsidRDefault="00707327" w:rsidP="00B21BD1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>Could you please tell me which of the following you have done in the past 12 months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FFB0CFF" w14:textId="77777777" w:rsidTr="00E403AB">
        <w:trPr>
          <w:trHeight w:val="81"/>
        </w:trPr>
        <w:tc>
          <w:tcPr>
            <w:tcW w:w="2570" w:type="dxa"/>
          </w:tcPr>
          <w:p w14:paraId="1FB8BE64" w14:textId="4CC5586E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Attended a political rally or speech?</w:t>
            </w:r>
          </w:p>
        </w:tc>
        <w:tc>
          <w:tcPr>
            <w:tcW w:w="1850" w:type="dxa"/>
          </w:tcPr>
          <w:p w14:paraId="0D6CBBF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1F7326E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3148FB0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7D3B607" w14:textId="029D4939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8CC3020" w14:textId="77777777" w:rsidTr="00E403AB">
        <w:trPr>
          <w:trHeight w:val="107"/>
        </w:trPr>
        <w:tc>
          <w:tcPr>
            <w:tcW w:w="2570" w:type="dxa"/>
          </w:tcPr>
          <w:p w14:paraId="0D2E8668" w14:textId="705E630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Attended an organized protest of any kind?</w:t>
            </w:r>
          </w:p>
        </w:tc>
        <w:tc>
          <w:tcPr>
            <w:tcW w:w="1850" w:type="dxa"/>
          </w:tcPr>
          <w:p w14:paraId="4CE6E95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5191C8B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52B88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777D30F5" w14:textId="093D2E1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9F5E22D" w14:textId="77777777" w:rsidTr="00E403AB">
        <w:trPr>
          <w:trHeight w:val="162"/>
        </w:trPr>
        <w:tc>
          <w:tcPr>
            <w:tcW w:w="2570" w:type="dxa"/>
          </w:tcPr>
          <w:p w14:paraId="6C5EFEAF" w14:textId="600D280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ttended a political meeting on local</w:t>
            </w:r>
            <w:r w:rsidR="00B21BD1">
              <w:rPr>
                <w:rFonts w:ascii="Times New Roman" w:hAnsi="Times New Roman"/>
                <w:sz w:val="24"/>
              </w:rPr>
              <w:t xml:space="preserve"> or city level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135D6F3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28083B3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56FC9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0C7FB2AA" w14:textId="54D90AE8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0EDD795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Worked or volunteered for a political leader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4F61AE1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Been an active member of any group that tries to influence public policy or government</w:t>
            </w:r>
            <w:r w:rsidR="0021749D">
              <w:rPr>
                <w:rFonts w:ascii="Times New Roman" w:hAnsi="Times New Roman"/>
                <w:sz w:val="24"/>
              </w:rPr>
              <w:t xml:space="preserve"> </w:t>
            </w:r>
            <w:r w:rsidRPr="0042154C">
              <w:rPr>
                <w:rFonts w:ascii="Times New Roman" w:hAnsi="Times New Roman"/>
                <w:sz w:val="24"/>
              </w:rPr>
              <w:t>(</w:t>
            </w:r>
            <w:r w:rsidR="0021749D">
              <w:rPr>
                <w:rFonts w:ascii="Times New Roman" w:hAnsi="Times New Roman"/>
                <w:sz w:val="24"/>
              </w:rPr>
              <w:t xml:space="preserve">for example, been a member of local and/or public </w:t>
            </w:r>
            <w:r w:rsidRPr="0042154C">
              <w:rPr>
                <w:rFonts w:ascii="Times New Roman" w:hAnsi="Times New Roman"/>
                <w:sz w:val="24"/>
              </w:rPr>
              <w:t>organization</w:t>
            </w:r>
            <w:r w:rsidR="0021749D">
              <w:rPr>
                <w:rFonts w:ascii="Times New Roman" w:hAnsi="Times New Roman"/>
                <w:sz w:val="24"/>
              </w:rPr>
              <w:t xml:space="preserve">, </w:t>
            </w:r>
            <w:r w:rsidR="0021749D" w:rsidRPr="0042154C">
              <w:rPr>
                <w:rFonts w:ascii="Times New Roman" w:hAnsi="Times New Roman"/>
                <w:sz w:val="24"/>
              </w:rPr>
              <w:t>not including a political party</w:t>
            </w:r>
            <w:r w:rsidRPr="0042154C">
              <w:rPr>
                <w:rFonts w:ascii="Times New Roman" w:hAnsi="Times New Roman"/>
                <w:sz w:val="24"/>
              </w:rPr>
              <w:t>)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2C0C6C4F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Worked with fellow citizens to solve a </w:t>
            </w:r>
            <w:r w:rsidRPr="0042154C">
              <w:rPr>
                <w:rFonts w:ascii="Times New Roman" w:hAnsi="Times New Roman"/>
                <w:sz w:val="24"/>
              </w:rPr>
              <w:lastRenderedPageBreak/>
              <w:t>problem in your community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187C9010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or</w:t>
            </w:r>
            <w:r w:rsidR="0021749D" w:rsidRPr="0021749D">
              <w:rPr>
                <w:rFonts w:ascii="Times New Roman" w:hAnsi="Times New Roman"/>
                <w:sz w:val="24"/>
              </w:rPr>
              <w:t xml:space="preserve"> </w:t>
            </w:r>
            <w:r w:rsidR="0021749D">
              <w:rPr>
                <w:rFonts w:ascii="Times New Roman" w:hAnsi="Times New Roman"/>
                <w:sz w:val="24"/>
              </w:rPr>
              <w:t>written to</w:t>
            </w:r>
            <w:r w:rsidRPr="0042154C">
              <w:rPr>
                <w:rFonts w:ascii="Times New Roman" w:hAnsi="Times New Roman"/>
                <w:sz w:val="24"/>
              </w:rPr>
              <w:t xml:space="preserve"> local official</w:t>
            </w:r>
            <w:r w:rsidR="0021749D">
              <w:rPr>
                <w:rFonts w:ascii="Times New Roman" w:hAnsi="Times New Roman"/>
                <w:sz w:val="24"/>
              </w:rPr>
              <w:t>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210EC8C6" w14:textId="77777777" w:rsidR="00142F1A" w:rsidRPr="00142F1A" w:rsidRDefault="00142F1A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</w:p>
    <w:p w14:paraId="264A33A2" w14:textId="24BDD12F" w:rsidR="00E403AB" w:rsidRPr="00AF0B94" w:rsidRDefault="00AF0B94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AF0B94">
        <w:rPr>
          <w:rFonts w:ascii="Times New Roman" w:hAnsi="Times New Roman"/>
          <w:color w:val="222222"/>
          <w:sz w:val="24"/>
          <w:shd w:val="clear" w:color="auto" w:fill="FFFFFF"/>
        </w:rPr>
        <w:t>If we assume that the following institutions may track your online activity and possess personal data about you, how comfortable would you be with this idea? Please rate on a scale from 1 to 5, where 1 means "not comfortable at all," and 5 means "very comfortable."</w:t>
      </w:r>
    </w:p>
    <w:p w14:paraId="52521B16" w14:textId="32E5FCED" w:rsidR="00A02D5C" w:rsidRPr="0042154C" w:rsidRDefault="00A02D5C" w:rsidP="00E403AB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AF0B94" w:rsidRPr="0042154C" w14:paraId="25F6C224" w14:textId="698C9C1B" w:rsidTr="00AF0B94">
        <w:tc>
          <w:tcPr>
            <w:tcW w:w="1417" w:type="dxa"/>
          </w:tcPr>
          <w:p w14:paraId="67D87715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6351"/>
          </w:p>
        </w:tc>
        <w:tc>
          <w:tcPr>
            <w:tcW w:w="1376" w:type="dxa"/>
          </w:tcPr>
          <w:p w14:paraId="765D58A9" w14:textId="315202B9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 w:rsidRPr="00AF0B94"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not comfortable at all</w:t>
            </w:r>
          </w:p>
        </w:tc>
        <w:tc>
          <w:tcPr>
            <w:tcW w:w="412" w:type="dxa"/>
          </w:tcPr>
          <w:p w14:paraId="761F4B25" w14:textId="1366E6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2992BF1B" w14:textId="6D92AC8C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DBA419A" w14:textId="2EF25E30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2366D420" w14:textId="43D7D44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 xml:space="preserve">'very </w:t>
            </w:r>
            <w:r>
              <w:rPr>
                <w:rFonts w:ascii="Times New Roman" w:hAnsi="Times New Roman"/>
                <w:b/>
                <w:bCs/>
                <w:sz w:val="24"/>
              </w:rPr>
              <w:t>comfortable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>'</w:t>
            </w:r>
          </w:p>
        </w:tc>
        <w:tc>
          <w:tcPr>
            <w:tcW w:w="776" w:type="dxa"/>
          </w:tcPr>
          <w:p w14:paraId="02069C44" w14:textId="7D3401A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524DB490" w14:textId="4F30E6D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AF0B94" w:rsidRPr="0042154C" w14:paraId="6A7F19E1" w14:textId="0A14E2B7" w:rsidTr="00AF0B94">
        <w:tc>
          <w:tcPr>
            <w:tcW w:w="1417" w:type="dxa"/>
          </w:tcPr>
          <w:p w14:paraId="0682B5A0" w14:textId="6240EA65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</w:p>
        </w:tc>
        <w:tc>
          <w:tcPr>
            <w:tcW w:w="1376" w:type="dxa"/>
          </w:tcPr>
          <w:p w14:paraId="5F7E66BB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F380933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C5A744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00AECF52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6DEA9291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342F5C7" w14:textId="4BE325AC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E4A3742" w14:textId="68253A62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1AA157C3" w14:textId="6036C254" w:rsidTr="00AF0B94">
        <w:tc>
          <w:tcPr>
            <w:tcW w:w="1417" w:type="dxa"/>
          </w:tcPr>
          <w:p w14:paraId="2910CBF8" w14:textId="6ED7FE84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46DACE8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7E8F0284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F6071AC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1F5A6B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7FCD673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4F02CAB" w14:textId="7A3BE77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FCA0B2D" w14:textId="36C87BE2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7F7487D9" w14:textId="751B7E15" w:rsidTr="00AF0B94">
        <w:tc>
          <w:tcPr>
            <w:tcW w:w="1417" w:type="dxa"/>
          </w:tcPr>
          <w:p w14:paraId="3AB090FB" w14:textId="6F4C0E4D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</w:p>
        </w:tc>
        <w:tc>
          <w:tcPr>
            <w:tcW w:w="1376" w:type="dxa"/>
          </w:tcPr>
          <w:p w14:paraId="22B6CF6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5A3FF45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28E9256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1290E56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27EEAEF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70C34BF9" w14:textId="79A3897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AC0E96F" w14:textId="4F9821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33D5355" w14:textId="77777777" w:rsidR="00564723" w:rsidRPr="0042154C" w:rsidRDefault="00564723" w:rsidP="00564723">
      <w:pPr>
        <w:jc w:val="both"/>
        <w:rPr>
          <w:rFonts w:ascii="Times New Roman" w:hAnsi="Times New Roman"/>
          <w:sz w:val="24"/>
        </w:rPr>
      </w:pPr>
      <w:bookmarkStart w:id="4" w:name="_Hlk146616449"/>
      <w:bookmarkEnd w:id="3"/>
    </w:p>
    <w:p w14:paraId="671B0773" w14:textId="4F391F75" w:rsidR="00A27CC1" w:rsidRPr="00142F1A" w:rsidRDefault="00564723" w:rsidP="00142F1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trike/>
          <w:sz w:val="24"/>
        </w:rPr>
      </w:pPr>
      <w:r w:rsidRPr="00142F1A">
        <w:rPr>
          <w:rFonts w:ascii="Times New Roman" w:hAnsi="Times New Roman"/>
          <w:b/>
          <w:bCs/>
          <w:strike/>
          <w:sz w:val="24"/>
        </w:rPr>
        <w:t xml:space="preserve"> </w:t>
      </w:r>
      <w:bookmarkEnd w:id="4"/>
    </w:p>
    <w:p w14:paraId="1D920742" w14:textId="56788C34" w:rsidR="00BF24D1" w:rsidRPr="004539B9" w:rsidRDefault="003C3B20" w:rsidP="0056472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78738D">
        <w:rPr>
          <w:rFonts w:ascii="Times New Roman" w:eastAsia="MingLiU" w:hAnsi="Times New Roman"/>
          <w:b/>
          <w:bCs/>
          <w:sz w:val="24"/>
        </w:rPr>
        <w:t>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ow strongly you agree or disagree </w:t>
      </w:r>
      <w:r w:rsidRPr="0078738D">
        <w:rPr>
          <w:rFonts w:ascii="Times New Roman" w:eastAsia="MingLiU" w:hAnsi="Times New Roman"/>
          <w:b/>
          <w:bCs/>
          <w:sz w:val="24"/>
        </w:rPr>
        <w:t>wit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78738D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2DE7B39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A) People get to choose government leaders in free and fair elections.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3D2A8F5" w14:textId="77777777" w:rsidTr="00BF24D1">
        <w:tc>
          <w:tcPr>
            <w:tcW w:w="1744" w:type="dxa"/>
          </w:tcPr>
          <w:p w14:paraId="6193B4BC" w14:textId="2CE294A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B) People are free to express their political views openly.</w:t>
            </w:r>
          </w:p>
        </w:tc>
        <w:tc>
          <w:tcPr>
            <w:tcW w:w="1119" w:type="dxa"/>
          </w:tcPr>
          <w:p w14:paraId="7A89703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A267E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42793A9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FC8E694" w14:textId="4D57ADA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1942990E" w14:textId="3B4338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2AF6670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49DB798B" w14:textId="478EED1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8A0D53" w14:textId="77777777" w:rsidTr="00BF24D1">
        <w:tc>
          <w:tcPr>
            <w:tcW w:w="1744" w:type="dxa"/>
          </w:tcPr>
          <w:p w14:paraId="43A88237" w14:textId="0B6EC0B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lastRenderedPageBreak/>
              <w:t>C) The parliament has oversight over the government.</w:t>
            </w:r>
          </w:p>
        </w:tc>
        <w:tc>
          <w:tcPr>
            <w:tcW w:w="1119" w:type="dxa"/>
          </w:tcPr>
          <w:p w14:paraId="32984F3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8231B7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5E25A9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27B9ED9B" w14:textId="1CEA77C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22DD273B" w14:textId="7A684A8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1936C6B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65716058" w14:textId="31A46C7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C66002B" w14:textId="77777777" w:rsidTr="00BF24D1">
        <w:tc>
          <w:tcPr>
            <w:tcW w:w="1744" w:type="dxa"/>
          </w:tcPr>
          <w:p w14:paraId="502DFE92" w14:textId="32E3D65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D) People are free to organize political groups.</w:t>
            </w:r>
          </w:p>
        </w:tc>
        <w:tc>
          <w:tcPr>
            <w:tcW w:w="1119" w:type="dxa"/>
          </w:tcPr>
          <w:p w14:paraId="0F8C039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97204C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762D3E9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0C74F4B" w14:textId="0E010C5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939D6AC" w14:textId="063BAF3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AED69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0105F3C8" w14:textId="42A72F1D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E) Media is free to criticize the things government does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7F9B9B2" w14:textId="77777777" w:rsidTr="00BF24D1">
        <w:tc>
          <w:tcPr>
            <w:tcW w:w="1744" w:type="dxa"/>
          </w:tcPr>
          <w:p w14:paraId="7D514E8A" w14:textId="2994D33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F) Multiple parties compete fairly in the election.</w:t>
            </w:r>
          </w:p>
        </w:tc>
        <w:tc>
          <w:tcPr>
            <w:tcW w:w="1119" w:type="dxa"/>
          </w:tcPr>
          <w:p w14:paraId="333F0875" w14:textId="6564B83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43441F4" w14:textId="63FB59D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33D2F220" w14:textId="3CB15FD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E9F9037" w14:textId="7BB7C9A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A6C589D" w14:textId="54BFC4C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9902F36" w14:textId="5BEC56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B7022F4" w14:textId="58FBED6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0B0B899" w14:textId="77777777" w:rsidTr="00BF24D1">
        <w:tc>
          <w:tcPr>
            <w:tcW w:w="1744" w:type="dxa"/>
          </w:tcPr>
          <w:p w14:paraId="6B431FA4" w14:textId="4D78F12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G) People have the freedom to take part in protests and demonstrations.</w:t>
            </w:r>
          </w:p>
        </w:tc>
        <w:tc>
          <w:tcPr>
            <w:tcW w:w="1119" w:type="dxa"/>
          </w:tcPr>
          <w:p w14:paraId="0921D450" w14:textId="66A832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71DAACBE" w14:textId="5D9EF7F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D21F141" w14:textId="369C5E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A312ABF" w14:textId="27F4944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5B41BD06" w14:textId="6CE86F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3FD6EA4" w14:textId="2C1CDF6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C8A4CCA" w14:textId="28845C14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BF24D1" w:rsidRPr="0042154C" w14:paraId="301E1779" w14:textId="77777777" w:rsidTr="00BF24D1">
        <w:tc>
          <w:tcPr>
            <w:tcW w:w="1744" w:type="dxa"/>
          </w:tcPr>
          <w:p w14:paraId="43B9B9F2" w14:textId="0706490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H) The court protects the ordinary people from the</w:t>
            </w:r>
            <w:r w:rsidR="00275B3B">
              <w:rPr>
                <w:rFonts w:ascii="Times New Roman" w:eastAsia="MingLiU" w:hAnsi="Times New Roman"/>
                <w:sz w:val="24"/>
              </w:rPr>
              <w:t xml:space="preserve"> officials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abus</w:t>
            </w:r>
            <w:r w:rsidR="00275B3B">
              <w:rPr>
                <w:rFonts w:ascii="Times New Roman" w:eastAsia="MingLiU" w:hAnsi="Times New Roman"/>
                <w:sz w:val="24"/>
              </w:rPr>
              <w:t>ing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government power.</w:t>
            </w:r>
          </w:p>
        </w:tc>
        <w:tc>
          <w:tcPr>
            <w:tcW w:w="1119" w:type="dxa"/>
          </w:tcPr>
          <w:p w14:paraId="471F5D3E" w14:textId="56737C6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948F5AF" w14:textId="2779278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F05EC1B" w14:textId="6DED6BC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13F7DC2" w14:textId="484BE0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BC84CED" w14:textId="21FF8EE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E3BE496" w14:textId="641AFCD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ABD02B8" w14:textId="2098A162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304EC29D" w14:textId="7F8EA6B1" w:rsidR="00BF24D1" w:rsidRPr="00275B3B" w:rsidRDefault="00275B3B" w:rsidP="00E439D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 w:rsidRPr="00275B3B">
        <w:rPr>
          <w:rFonts w:ascii="Times New Roman" w:eastAsia="MingLiU" w:hAnsi="Times New Roman"/>
          <w:b/>
          <w:bCs/>
          <w:strike/>
          <w:sz w:val="24"/>
        </w:rPr>
        <w:t>----</w:t>
      </w: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53DFAA7B" w14:textId="6C3D6ADD" w:rsidR="00275B3B" w:rsidRPr="00275B3B" w:rsidRDefault="00275B3B" w:rsidP="00275B3B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if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  <w:r w:rsidRPr="00275B3B">
        <w:rPr>
          <w:rFonts w:ascii="Times New Roman" w:hAnsi="Times New Roman"/>
          <w:color w:val="222222"/>
          <w:sz w:val="24"/>
        </w:rPr>
        <w:br/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 xml:space="preserve">(if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5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VKontakte</w:t>
            </w:r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EFA72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5D352216" w:rsidR="00BF24D1" w:rsidRPr="0042154C" w:rsidRDefault="001D02DD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275B3B">
        <w:rPr>
          <w:rFonts w:ascii="Times New Roman" w:hAnsi="Times New Roman"/>
          <w:b/>
          <w:bCs/>
          <w:sz w:val="24"/>
        </w:rPr>
        <w:t>P</w:t>
      </w:r>
      <w:r w:rsidRPr="0042154C">
        <w:rPr>
          <w:rFonts w:ascii="Times New Roman" w:hAnsi="Times New Roman"/>
          <w:b/>
          <w:bCs/>
          <w:sz w:val="24"/>
        </w:rPr>
        <w:t xml:space="preserve">lease tell me how often you get news about political events from </w:t>
      </w:r>
      <w:r w:rsidR="00275B3B">
        <w:rPr>
          <w:rFonts w:ascii="Times New Roman" w:hAnsi="Times New Roman"/>
          <w:b/>
          <w:bCs/>
          <w:sz w:val="24"/>
        </w:rPr>
        <w:t>the following sources?</w:t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507" w:type="dxa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1478"/>
        <w:gridCol w:w="1478"/>
        <w:gridCol w:w="1478"/>
      </w:tblGrid>
      <w:tr w:rsidR="0042154C" w:rsidRPr="0042154C" w14:paraId="1E34AC82" w14:textId="21BFF723" w:rsidTr="0004297D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6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6A0EF238" w:rsidR="0004297D" w:rsidRPr="0042154C" w:rsidRDefault="00192112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ess often than once a week</w:t>
            </w:r>
          </w:p>
          <w:p w14:paraId="38475BE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1D3A5BA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DB9674E" w14:textId="68D7D6E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04297D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B8C7FB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04297D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F55239C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04297D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1071795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04297D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3997E4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04297D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E685BCC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04297D">
        <w:trPr>
          <w:trHeight w:val="245"/>
        </w:trPr>
        <w:tc>
          <w:tcPr>
            <w:tcW w:w="2258" w:type="dxa"/>
          </w:tcPr>
          <w:p w14:paraId="099D84D1" w14:textId="3BFB9EE8" w:rsidR="0004297D" w:rsidRPr="0042154C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Odnoklassniki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27357B">
              <w:rPr>
                <w:rFonts w:ascii="Times New Roman" w:hAnsi="Times New Roman"/>
                <w:sz w:val="24"/>
              </w:rPr>
              <w:t xml:space="preserve"> = 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292798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6"/>
    </w:tbl>
    <w:p w14:paraId="6CB09BC9" w14:textId="7777777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p w14:paraId="0EA2828A" w14:textId="2E2D7FB9" w:rsidR="000D7F14" w:rsidRPr="00514610" w:rsidRDefault="001D02DD" w:rsidP="000D7F14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I'll read out a list of news sources. For each, please tell me how trustworthy you think they are</w:t>
      </w:r>
      <w:r w:rsidR="000D7F14" w:rsidRPr="00514610">
        <w:rPr>
          <w:rFonts w:ascii="Times New Roman" w:hAnsi="Times New Roman"/>
          <w:sz w:val="24"/>
        </w:rPr>
        <w:t>:</w:t>
      </w:r>
    </w:p>
    <w:p w14:paraId="16F08652" w14:textId="7777777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</w:p>
    <w:p w14:paraId="6F97B6D9" w14:textId="747C5EE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837C36">
        <w:trPr>
          <w:trHeight w:val="718"/>
        </w:trPr>
        <w:tc>
          <w:tcPr>
            <w:tcW w:w="2547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7" w:name="_Hlk146617369"/>
          </w:p>
        </w:tc>
        <w:tc>
          <w:tcPr>
            <w:tcW w:w="641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88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758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58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8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837C36">
        <w:trPr>
          <w:trHeight w:val="890"/>
        </w:trPr>
        <w:tc>
          <w:tcPr>
            <w:tcW w:w="2547" w:type="dxa"/>
          </w:tcPr>
          <w:p w14:paraId="18C358FE" w14:textId="5892D9B4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514610"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641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AC7207D" w14:textId="77777777" w:rsidTr="00837C36">
        <w:trPr>
          <w:trHeight w:val="718"/>
        </w:trPr>
        <w:tc>
          <w:tcPr>
            <w:tcW w:w="2547" w:type="dxa"/>
          </w:tcPr>
          <w:p w14:paraId="1F42E7F0" w14:textId="33CA5AA1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641" w:type="dxa"/>
          </w:tcPr>
          <w:p w14:paraId="64C898C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7E9B26F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133F0C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60A820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2B90BF5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6B099C89" w14:textId="40405F4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489EEA0" w14:textId="77777777" w:rsidTr="00837C36">
        <w:trPr>
          <w:trHeight w:val="359"/>
        </w:trPr>
        <w:tc>
          <w:tcPr>
            <w:tcW w:w="2547" w:type="dxa"/>
          </w:tcPr>
          <w:p w14:paraId="74364AD3" w14:textId="75038FA0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ternet in General</w:t>
            </w:r>
          </w:p>
        </w:tc>
        <w:tc>
          <w:tcPr>
            <w:tcW w:w="641" w:type="dxa"/>
          </w:tcPr>
          <w:p w14:paraId="61E184C0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23AE9C9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7CB9CA0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7E878C4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104623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20382256" w14:textId="05E70820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23721A" w14:textId="77777777" w:rsidTr="00837C36">
        <w:trPr>
          <w:trHeight w:val="179"/>
        </w:trPr>
        <w:tc>
          <w:tcPr>
            <w:tcW w:w="2547" w:type="dxa"/>
          </w:tcPr>
          <w:p w14:paraId="3DC857F6" w14:textId="77777777" w:rsidR="00514610" w:rsidRPr="00275B3B" w:rsidRDefault="000D7F14" w:rsidP="00514610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Facebook</w:t>
            </w:r>
            <w:r w:rsidR="00514610">
              <w:rPr>
                <w:rFonts w:ascii="Times New Roman" w:hAnsi="Times New Roman"/>
                <w:sz w:val="24"/>
              </w:rPr>
              <w:t xml:space="preserve"> </w:t>
            </w:r>
            <w:r w:rsidR="00514610" w:rsidRPr="00275B3B">
              <w:rPr>
                <w:rFonts w:ascii="Times New Roman" w:hAnsi="Times New Roman"/>
                <w:sz w:val="24"/>
              </w:rPr>
              <w:t>(/</w:t>
            </w:r>
            <w:r w:rsidR="00514610">
              <w:rPr>
                <w:rFonts w:ascii="Times New Roman" w:hAnsi="Times New Roman"/>
                <w:sz w:val="24"/>
              </w:rPr>
              <w:t>If</w:t>
            </w:r>
            <w:r w:rsidR="00514610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A9423A3" w14:textId="49E345FE" w:rsidR="000D7F14" w:rsidRPr="0042154C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641" w:type="dxa"/>
          </w:tcPr>
          <w:p w14:paraId="00280C8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1B7667C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877D5A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184C047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DE3D90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790ABDE2" w14:textId="6E237DB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7B59D56" w14:textId="77777777" w:rsidTr="00837C36">
        <w:trPr>
          <w:trHeight w:val="351"/>
        </w:trPr>
        <w:tc>
          <w:tcPr>
            <w:tcW w:w="2547" w:type="dxa"/>
          </w:tcPr>
          <w:p w14:paraId="54B6CD4F" w14:textId="77777777" w:rsidR="00514610" w:rsidRPr="00514610" w:rsidRDefault="000D7F14" w:rsidP="00514610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 xml:space="preserve">E) </w:t>
            </w:r>
            <w:proofErr w:type="spellStart"/>
            <w:r w:rsidRPr="00514610">
              <w:rPr>
                <w:rFonts w:ascii="Times New Roman" w:hAnsi="Times New Roman"/>
                <w:sz w:val="24"/>
                <w:lang w:val="de-CH"/>
              </w:rPr>
              <w:t>VKontakte</w:t>
            </w:r>
            <w:proofErr w:type="spellEnd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(/</w:t>
            </w:r>
            <w:proofErr w:type="spellStart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>If</w:t>
            </w:r>
            <w:proofErr w:type="spellEnd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22</w:t>
            </w:r>
          </w:p>
          <w:p w14:paraId="49F9500F" w14:textId="71176252" w:rsidR="000D7F14" w:rsidRPr="00514610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641" w:type="dxa"/>
          </w:tcPr>
          <w:p w14:paraId="7C8126B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01B811F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0D9589B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CD03327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3B6B1BF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71DA7A8" w14:textId="076211FA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15D3421E" w14:textId="77777777" w:rsidTr="00837C36">
        <w:trPr>
          <w:trHeight w:val="359"/>
        </w:trPr>
        <w:tc>
          <w:tcPr>
            <w:tcW w:w="2547" w:type="dxa"/>
          </w:tcPr>
          <w:p w14:paraId="3D61ED1F" w14:textId="07F41B75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estern Media</w:t>
            </w:r>
          </w:p>
        </w:tc>
        <w:tc>
          <w:tcPr>
            <w:tcW w:w="641" w:type="dxa"/>
          </w:tcPr>
          <w:p w14:paraId="70D281EB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6CF156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6174BBC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565587D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440D212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46BE83CE" w14:textId="72F2FC6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7"/>
    </w:tbl>
    <w:p w14:paraId="0FE021BF" w14:textId="77777777" w:rsidR="00837C36" w:rsidRPr="0042154C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7917B626" w:rsidR="00920B5E" w:rsidRPr="0042154C" w:rsidRDefault="00514610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Which sources do you get news from</w:t>
      </w:r>
      <w:r w:rsidR="00920B5E" w:rsidRPr="0042154C">
        <w:rPr>
          <w:rFonts w:ascii="Times New Roman" w:hAnsi="Times New Roman"/>
          <w:b/>
          <w:bCs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090A05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42154C" w:rsidRDefault="001065C7" w:rsidP="00D479C3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Refused to answer</w:t>
      </w:r>
    </w:p>
    <w:p w14:paraId="1A9CC0DB" w14:textId="77777777" w:rsidR="00457DF3" w:rsidRPr="0042154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1E0A2B" w14:textId="3F45AE17" w:rsidR="000D7F14" w:rsidRPr="00514610" w:rsidRDefault="00514610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(If 22=1)</w:t>
      </w:r>
      <w:r w:rsidR="009332BA" w:rsidRPr="0042154C">
        <w:rPr>
          <w:rFonts w:ascii="Times New Roman" w:hAnsi="Times New Roman"/>
          <w:b/>
          <w:bCs/>
          <w:sz w:val="24"/>
        </w:rPr>
        <w:t xml:space="preserve"> </w:t>
      </w:r>
      <w:r w:rsidR="000D7F14" w:rsidRPr="00514610">
        <w:rPr>
          <w:rFonts w:ascii="Times New Roman" w:hAnsi="Times New Roman"/>
          <w:sz w:val="24"/>
        </w:rPr>
        <w:t xml:space="preserve">How often do you see </w:t>
      </w:r>
      <w:r>
        <w:rPr>
          <w:rFonts w:ascii="Times New Roman" w:hAnsi="Times New Roman"/>
          <w:sz w:val="24"/>
        </w:rPr>
        <w:t xml:space="preserve">the following </w:t>
      </w:r>
      <w:r w:rsidR="000D7F14" w:rsidRPr="00514610">
        <w:rPr>
          <w:rFonts w:ascii="Times New Roman" w:hAnsi="Times New Roman"/>
          <w:sz w:val="24"/>
        </w:rPr>
        <w:t>stories on social media</w:t>
      </w:r>
      <w:r>
        <w:rPr>
          <w:rFonts w:ascii="Times New Roman" w:hAnsi="Times New Roman"/>
          <w:sz w:val="24"/>
        </w:rPr>
        <w:t>?</w:t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837C36">
        <w:trPr>
          <w:trHeight w:val="300"/>
        </w:trPr>
        <w:tc>
          <w:tcPr>
            <w:tcW w:w="3681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8" w:name="_Hlk146617563"/>
          </w:p>
        </w:tc>
        <w:tc>
          <w:tcPr>
            <w:tcW w:w="127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8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7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0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93C4FA3" w14:textId="77777777" w:rsidTr="00837C36">
        <w:trPr>
          <w:trHeight w:val="696"/>
        </w:trPr>
        <w:tc>
          <w:tcPr>
            <w:tcW w:w="3681" w:type="dxa"/>
          </w:tcPr>
          <w:p w14:paraId="0B11CD12" w14:textId="024DE674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local government or local government officials?</w:t>
            </w:r>
          </w:p>
        </w:tc>
        <w:tc>
          <w:tcPr>
            <w:tcW w:w="1276" w:type="dxa"/>
          </w:tcPr>
          <w:p w14:paraId="44F4DA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06FF5E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38C99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799EA8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6C68E4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2A4D7989" w14:textId="4382499A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7A2217E" w14:textId="77777777" w:rsidTr="00837C36">
        <w:trPr>
          <w:trHeight w:val="700"/>
        </w:trPr>
        <w:tc>
          <w:tcPr>
            <w:tcW w:w="3681" w:type="dxa"/>
          </w:tcPr>
          <w:p w14:paraId="19C81C60" w14:textId="214F65D2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the central government or central government officials?</w:t>
            </w:r>
          </w:p>
        </w:tc>
        <w:tc>
          <w:tcPr>
            <w:tcW w:w="1276" w:type="dxa"/>
          </w:tcPr>
          <w:p w14:paraId="2CF5419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57E289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28C7F4A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1A00B55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839467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851DD43" w14:textId="617FB6AE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AF266" w14:textId="77777777" w:rsidTr="00837C36">
        <w:trPr>
          <w:trHeight w:val="700"/>
        </w:trPr>
        <w:tc>
          <w:tcPr>
            <w:tcW w:w="3681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7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837C36">
        <w:trPr>
          <w:trHeight w:val="797"/>
        </w:trPr>
        <w:tc>
          <w:tcPr>
            <w:tcW w:w="3681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7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FCC2890" w14:textId="42E55BA1" w:rsidR="002F7C6E" w:rsidRPr="00163CB8" w:rsidRDefault="009332BA" w:rsidP="002F7C6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2F7C6E" w:rsidRPr="00163CB8">
        <w:rPr>
          <w:rFonts w:ascii="Times New Roman" w:hAnsi="Times New Roman"/>
          <w:sz w:val="24"/>
        </w:rPr>
        <w:t xml:space="preserve">How often do you see </w:t>
      </w:r>
      <w:r w:rsidR="00163CB8">
        <w:rPr>
          <w:rFonts w:ascii="Times New Roman" w:hAnsi="Times New Roman"/>
          <w:sz w:val="24"/>
        </w:rPr>
        <w:t xml:space="preserve">the following </w:t>
      </w:r>
      <w:r w:rsidR="002F7C6E" w:rsidRPr="00163CB8">
        <w:rPr>
          <w:rFonts w:ascii="Times New Roman" w:hAnsi="Times New Roman"/>
          <w:sz w:val="24"/>
        </w:rPr>
        <w:t>stories on television</w:t>
      </w:r>
      <w:r w:rsidR="00163CB8">
        <w:rPr>
          <w:rFonts w:ascii="Times New Roman" w:hAnsi="Times New Roman"/>
          <w:sz w:val="24"/>
        </w:rPr>
        <w:t>?</w:t>
      </w:r>
    </w:p>
    <w:p w14:paraId="163CFA20" w14:textId="77777777" w:rsidR="002F7C6E" w:rsidRPr="0042154C" w:rsidRDefault="002F7C6E" w:rsidP="002F7C6E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3088"/>
        <w:gridCol w:w="1160"/>
        <w:gridCol w:w="894"/>
        <w:gridCol w:w="1704"/>
        <w:gridCol w:w="1571"/>
        <w:gridCol w:w="861"/>
        <w:gridCol w:w="983"/>
      </w:tblGrid>
      <w:tr w:rsidR="0042154C" w:rsidRPr="0042154C" w14:paraId="02E4841D" w14:textId="77777777" w:rsidTr="00C00D01">
        <w:trPr>
          <w:trHeight w:val="540"/>
        </w:trPr>
        <w:tc>
          <w:tcPr>
            <w:tcW w:w="3088" w:type="dxa"/>
          </w:tcPr>
          <w:p w14:paraId="24D3106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9" w:name="_Hlk146617713"/>
          </w:p>
        </w:tc>
        <w:tc>
          <w:tcPr>
            <w:tcW w:w="1160" w:type="dxa"/>
          </w:tcPr>
          <w:p w14:paraId="50287DEE" w14:textId="4948E7DD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2F7C6E" w:rsidRPr="0042154C">
              <w:rPr>
                <w:rFonts w:ascii="Times New Roman" w:hAnsi="Times New Roman"/>
                <w:sz w:val="24"/>
              </w:rPr>
              <w:t>ery often</w:t>
            </w:r>
          </w:p>
        </w:tc>
        <w:tc>
          <w:tcPr>
            <w:tcW w:w="894" w:type="dxa"/>
          </w:tcPr>
          <w:p w14:paraId="3C73F6BE" w14:textId="6BA47BC6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2F7C6E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47CDA45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04" w:type="dxa"/>
          </w:tcPr>
          <w:p w14:paraId="3726D58E" w14:textId="51352B4C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2F7C6E" w:rsidRPr="0042154C">
              <w:rPr>
                <w:rFonts w:ascii="Times New Roman" w:hAnsi="Times New Roman"/>
                <w:sz w:val="24"/>
              </w:rPr>
              <w:t>ccasionally</w:t>
            </w:r>
          </w:p>
        </w:tc>
        <w:tc>
          <w:tcPr>
            <w:tcW w:w="1571" w:type="dxa"/>
          </w:tcPr>
          <w:p w14:paraId="67DB7FA7" w14:textId="390635A5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ABD060D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1" w:type="dxa"/>
          </w:tcPr>
          <w:p w14:paraId="709E1F8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83" w:type="dxa"/>
          </w:tcPr>
          <w:p w14:paraId="7D2B583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BB6F6EC" w14:textId="77777777" w:rsidTr="00C00D01">
        <w:trPr>
          <w:trHeight w:val="939"/>
        </w:trPr>
        <w:tc>
          <w:tcPr>
            <w:tcW w:w="3088" w:type="dxa"/>
          </w:tcPr>
          <w:p w14:paraId="13ACF45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hat are critical of local government or local government officials?</w:t>
            </w:r>
          </w:p>
        </w:tc>
        <w:tc>
          <w:tcPr>
            <w:tcW w:w="1160" w:type="dxa"/>
          </w:tcPr>
          <w:p w14:paraId="6D25D8F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6000564A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07FB2C5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49E0450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3BC494A1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F86A6B9" w14:textId="616075EF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3B36F704" w14:textId="77777777" w:rsidTr="00C00D01">
        <w:trPr>
          <w:trHeight w:val="944"/>
        </w:trPr>
        <w:tc>
          <w:tcPr>
            <w:tcW w:w="3088" w:type="dxa"/>
          </w:tcPr>
          <w:p w14:paraId="652BB557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That are critical of the central government or central government officials?</w:t>
            </w:r>
          </w:p>
        </w:tc>
        <w:tc>
          <w:tcPr>
            <w:tcW w:w="1160" w:type="dxa"/>
          </w:tcPr>
          <w:p w14:paraId="58D8C35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0EC9C5C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6DB63F55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03A8955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757709CB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2BF97FF" w14:textId="6F0F78B8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9"/>
    </w:tbl>
    <w:p w14:paraId="37D73713" w14:textId="77777777" w:rsidR="002F7C6E" w:rsidRPr="0042154C" w:rsidRDefault="002F7C6E" w:rsidP="002F7C6E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3C8AB475" w14:textId="647BF7C6" w:rsidR="000D7F14" w:rsidRPr="00163CB8" w:rsidRDefault="00163CB8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0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0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32100598" w:rsidR="009C1A48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754B1C">
        <w:rPr>
          <w:rFonts w:ascii="Times New Roman" w:hAnsi="Times New Roman"/>
          <w:sz w:val="24"/>
        </w:rPr>
        <w:t xml:space="preserve">) </w:t>
      </w:r>
      <w:r w:rsidR="00754B1C" w:rsidRPr="00D479C3">
        <w:rPr>
          <w:rFonts w:ascii="Times New Roman" w:hAnsi="Times New Roman"/>
          <w:b/>
          <w:bCs/>
          <w:sz w:val="24"/>
        </w:rPr>
        <w:t>If you had to guess</w:t>
      </w:r>
      <w:r w:rsidR="00754B1C">
        <w:rPr>
          <w:rFonts w:ascii="Times New Roman" w:hAnsi="Times New Roman"/>
          <w:b/>
          <w:bCs/>
          <w:sz w:val="24"/>
        </w:rPr>
        <w:t>, w</w:t>
      </w:r>
      <w:r w:rsidR="00754B1C" w:rsidRPr="0042154C">
        <w:rPr>
          <w:rFonts w:ascii="Times New Roman" w:hAnsi="Times New Roman"/>
          <w:b/>
          <w:bCs/>
          <w:sz w:val="24"/>
        </w:rPr>
        <w:t xml:space="preserve">hat </w:t>
      </w:r>
      <w:r w:rsidR="009C1A48" w:rsidRPr="0042154C">
        <w:rPr>
          <w:rFonts w:ascii="Times New Roman" w:hAnsi="Times New Roman"/>
          <w:b/>
          <w:bCs/>
          <w:sz w:val="24"/>
        </w:rPr>
        <w:t xml:space="preserve">hat percentage of </w:t>
      </w:r>
      <w:r w:rsidR="00C0069D" w:rsidRPr="0042154C">
        <w:rPr>
          <w:rFonts w:ascii="Times New Roman" w:hAnsi="Times New Roman"/>
          <w:b/>
          <w:bCs/>
          <w:sz w:val="24"/>
        </w:rPr>
        <w:t xml:space="preserve">your friends on social </w:t>
      </w:r>
      <w:r w:rsidR="009C1A48" w:rsidRPr="0042154C">
        <w:rPr>
          <w:rFonts w:ascii="Times New Roman" w:hAnsi="Times New Roman"/>
          <w:b/>
          <w:bCs/>
          <w:sz w:val="24"/>
        </w:rPr>
        <w:t xml:space="preserve">media shares your </w:t>
      </w:r>
      <w:r w:rsidR="00C0069D" w:rsidRPr="0042154C">
        <w:rPr>
          <w:rFonts w:ascii="Times New Roman" w:hAnsi="Times New Roman"/>
          <w:b/>
          <w:bCs/>
          <w:sz w:val="24"/>
        </w:rPr>
        <w:t xml:space="preserve">political </w:t>
      </w:r>
      <w:r w:rsidR="009C1A48" w:rsidRPr="0042154C">
        <w:rPr>
          <w:rFonts w:ascii="Times New Roman" w:hAnsi="Times New Roman"/>
          <w:b/>
          <w:bCs/>
          <w:sz w:val="24"/>
        </w:rPr>
        <w:t>opinion</w:t>
      </w:r>
      <w:r>
        <w:rPr>
          <w:rFonts w:ascii="Times New Roman" w:hAnsi="Times New Roman"/>
          <w:b/>
          <w:bCs/>
          <w:sz w:val="24"/>
        </w:rPr>
        <w:t>s</w:t>
      </w:r>
      <w:r w:rsidR="009C1A48" w:rsidRPr="0042154C">
        <w:rPr>
          <w:rFonts w:ascii="Times New Roman" w:hAnsi="Times New Roman"/>
          <w:b/>
          <w:bCs/>
          <w:sz w:val="24"/>
        </w:rPr>
        <w:t>?</w:t>
      </w:r>
    </w:p>
    <w:p w14:paraId="13E5B20A" w14:textId="77777777" w:rsidR="009C1A48" w:rsidRPr="0042154C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F099044" w14:textId="78532AA3" w:rsidR="009C1A48" w:rsidRPr="000A35E7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</w:t>
      </w:r>
      <w:r w:rsidR="000A35E7" w:rsidRPr="000A35E7">
        <w:rPr>
          <w:rFonts w:ascii="Times New Roman" w:hAnsi="Times New Roman"/>
          <w:sz w:val="24"/>
        </w:rPr>
        <w:t xml:space="preserve">___________ </w:t>
      </w:r>
      <w:r w:rsidR="009C1A48" w:rsidRPr="000A35E7">
        <w:rPr>
          <w:rFonts w:ascii="Times New Roman" w:hAnsi="Times New Roman"/>
          <w:sz w:val="24"/>
        </w:rPr>
        <w:t>0-100</w:t>
      </w:r>
      <w:r w:rsidR="000A35E7" w:rsidRPr="000A35E7">
        <w:rPr>
          <w:rFonts w:ascii="Times New Roman" w:hAnsi="Times New Roman"/>
          <w:sz w:val="24"/>
        </w:rPr>
        <w:t xml:space="preserve"> (Write down)</w:t>
      </w:r>
    </w:p>
    <w:p w14:paraId="17F44956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66B537" w14:textId="14302D08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0A35E7">
        <w:rPr>
          <w:rFonts w:ascii="Times New Roman" w:hAnsi="Times New Roman"/>
          <w:b/>
          <w:bCs/>
          <w:sz w:val="24"/>
        </w:rPr>
        <w:t>/</w:t>
      </w:r>
      <w:r>
        <w:rPr>
          <w:rFonts w:ascii="Times New Roman" w:hAnsi="Times New Roman"/>
          <w:b/>
          <w:bCs/>
          <w:sz w:val="24"/>
        </w:rPr>
        <w:t>If</w:t>
      </w:r>
      <w:r w:rsidRPr="000A35E7">
        <w:rPr>
          <w:rFonts w:ascii="Times New Roman" w:hAnsi="Times New Roman"/>
          <w:b/>
          <w:bCs/>
          <w:sz w:val="24"/>
        </w:rPr>
        <w:t xml:space="preserve"> 2=1, 32≠ 1, 98, 99/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635AA" w:rsidRPr="0042154C">
        <w:rPr>
          <w:rFonts w:ascii="Times New Roman" w:hAnsi="Times New Roman"/>
          <w:b/>
          <w:bCs/>
          <w:sz w:val="24"/>
        </w:rPr>
        <w:t>Regarding online posts, what percentage of comments would you estimate are posted by users paid by the government to post their views?</w:t>
      </w:r>
    </w:p>
    <w:p w14:paraId="7C42B7EC" w14:textId="77777777" w:rsidR="009635AA" w:rsidRPr="0042154C" w:rsidRDefault="009635AA" w:rsidP="009635A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DA53580" w14:textId="1E503A58" w:rsidR="000A35E7" w:rsidRPr="000A35E7" w:rsidRDefault="000A35E7" w:rsidP="000A35E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___________ </w:t>
      </w:r>
      <w:proofErr w:type="gramStart"/>
      <w:r>
        <w:rPr>
          <w:rFonts w:ascii="Times New Roman" w:hAnsi="Times New Roman"/>
          <w:sz w:val="24"/>
        </w:rPr>
        <w:t>Percentage</w:t>
      </w:r>
      <w:r w:rsidRPr="000A35E7">
        <w:rPr>
          <w:rFonts w:ascii="Times New Roman" w:hAnsi="Times New Roman"/>
          <w:sz w:val="24"/>
        </w:rPr>
        <w:t>(</w:t>
      </w:r>
      <w:proofErr w:type="gramEnd"/>
      <w:r w:rsidRPr="000A35E7">
        <w:rPr>
          <w:rFonts w:ascii="Times New Roman" w:hAnsi="Times New Roman"/>
          <w:sz w:val="24"/>
        </w:rPr>
        <w:t>Write down)</w:t>
      </w:r>
    </w:p>
    <w:p w14:paraId="66022539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B5ADE9C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2C4D0135" w14:textId="77777777" w:rsidR="000A35E7" w:rsidRPr="0042154C" w:rsidRDefault="000A35E7" w:rsidP="009635AA">
      <w:pPr>
        <w:keepNext w:val="0"/>
        <w:keepLines w:val="0"/>
        <w:ind w:left="720" w:firstLine="720"/>
        <w:jc w:val="both"/>
        <w:rPr>
          <w:rFonts w:ascii="Times New Roman" w:hAnsi="Times New Roman"/>
          <w:sz w:val="24"/>
        </w:rPr>
      </w:pP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lastRenderedPageBreak/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IF 22=1) P</w:t>
      </w:r>
      <w:r w:rsidR="00900F29" w:rsidRPr="0042154C">
        <w:rPr>
          <w:rFonts w:ascii="Times New Roman" w:hAnsi="Times New Roman"/>
          <w:b/>
          <w:bCs/>
          <w:sz w:val="24"/>
        </w:rPr>
        <w:t xml:space="preserve">lease tell me how frequently you've </w:t>
      </w:r>
      <w:r w:rsidR="00943977">
        <w:rPr>
          <w:rFonts w:ascii="Times New Roman" w:hAnsi="Times New Roman"/>
          <w:b/>
          <w:bCs/>
          <w:sz w:val="24"/>
        </w:rPr>
        <w:t>performed</w:t>
      </w:r>
      <w:r w:rsidR="00900F29" w:rsidRPr="0042154C">
        <w:rPr>
          <w:rFonts w:ascii="Times New Roman" w:hAnsi="Times New Roman"/>
          <w:b/>
          <w:bCs/>
          <w:sz w:val="24"/>
        </w:rPr>
        <w:t xml:space="preserve"> the</w:t>
      </w:r>
      <w:r w:rsidR="00943977">
        <w:rPr>
          <w:rFonts w:ascii="Times New Roman" w:hAnsi="Times New Roman"/>
          <w:b/>
          <w:bCs/>
          <w:sz w:val="24"/>
        </w:rPr>
        <w:t xml:space="preserve"> following action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 account in the past 6 months</w:t>
      </w:r>
      <w:r w:rsidR="00943977">
        <w:rPr>
          <w:rFonts w:ascii="Times New Roman" w:hAnsi="Times New Roman"/>
          <w:b/>
          <w:bCs/>
          <w:sz w:val="24"/>
        </w:rPr>
        <w:t>?</w:t>
      </w:r>
    </w:p>
    <w:p w14:paraId="12B50E3D" w14:textId="77777777" w:rsidR="000D7F14" w:rsidRPr="0042154C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42154C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8519"/>
          </w:p>
        </w:tc>
        <w:tc>
          <w:tcPr>
            <w:tcW w:w="810" w:type="dxa"/>
          </w:tcPr>
          <w:p w14:paraId="7A126E66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3394B5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3" w:type="dxa"/>
          </w:tcPr>
          <w:p w14:paraId="48E8A2E5" w14:textId="0BD55941" w:rsidR="000D7F14" w:rsidRPr="0042154C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6705F5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0" w:type="dxa"/>
          </w:tcPr>
          <w:p w14:paraId="54FC69E3" w14:textId="4FF4A01D" w:rsidR="000D7F14" w:rsidRPr="0042154C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41441EF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4D7BCC0A" w14:textId="60FD48FC" w:rsidR="000D7F14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1"/>
    </w:tbl>
    <w:p w14:paraId="0101475C" w14:textId="7A331783" w:rsidR="00DD2509" w:rsidRPr="0042154C" w:rsidRDefault="00DD250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4BC04D9" w14:textId="1FB7DCCA" w:rsidR="00900F29" w:rsidRPr="00943977" w:rsidRDefault="00943977" w:rsidP="0094397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2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2"/>
    </w:tbl>
    <w:p w14:paraId="4164E756" w14:textId="77777777" w:rsidR="00900F29" w:rsidRPr="0042154C" w:rsidRDefault="00900F2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0A38E49" w14:textId="70E37D01" w:rsidR="009A6B5B" w:rsidRPr="0042154C" w:rsidRDefault="0094397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>More than 12</w:t>
      </w:r>
    </w:p>
    <w:p w14:paraId="36C1F57B" w14:textId="68B41896" w:rsidR="00943977" w:rsidRPr="0042154C" w:rsidRDefault="00943977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94397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6"/>
        <w:gridCol w:w="738"/>
        <w:gridCol w:w="983"/>
        <w:gridCol w:w="936"/>
        <w:gridCol w:w="1118"/>
        <w:gridCol w:w="713"/>
        <w:gridCol w:w="850"/>
        <w:gridCol w:w="849"/>
        <w:gridCol w:w="1462"/>
      </w:tblGrid>
      <w:tr w:rsidR="0042154C" w:rsidRPr="0042154C" w14:paraId="74D1E29E" w14:textId="77777777" w:rsidTr="00207B10">
        <w:trPr>
          <w:trHeight w:val="234"/>
        </w:trPr>
        <w:tc>
          <w:tcPr>
            <w:tcW w:w="2826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3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13" w:type="dxa"/>
          </w:tcPr>
          <w:p w14:paraId="4F49A03E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207B10">
        <w:trPr>
          <w:trHeight w:val="258"/>
        </w:trPr>
        <w:tc>
          <w:tcPr>
            <w:tcW w:w="2826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207B10">
        <w:trPr>
          <w:trHeight w:val="347"/>
        </w:trPr>
        <w:tc>
          <w:tcPr>
            <w:tcW w:w="2826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207B10">
        <w:trPr>
          <w:trHeight w:val="347"/>
        </w:trPr>
        <w:tc>
          <w:tcPr>
            <w:tcW w:w="2826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A92910C" w14:textId="77777777" w:rsidTr="00207B10">
        <w:trPr>
          <w:trHeight w:val="347"/>
        </w:trPr>
        <w:tc>
          <w:tcPr>
            <w:tcW w:w="2826" w:type="dxa"/>
          </w:tcPr>
          <w:p w14:paraId="10BA16AF" w14:textId="4AEA39E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Post political comments or news that is critical of the state?</w:t>
            </w:r>
          </w:p>
        </w:tc>
        <w:tc>
          <w:tcPr>
            <w:tcW w:w="738" w:type="dxa"/>
          </w:tcPr>
          <w:p w14:paraId="4E04ED5F" w14:textId="3562B8D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2E133F63" w14:textId="2759CDC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337385B1" w14:textId="3B37EB3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71DCB123" w14:textId="6B475E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6991FEA7" w14:textId="2C14111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1474D18C" w14:textId="18E0588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A8483C0" w14:textId="44FD74C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8BF364B" w14:textId="4A76F00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F6766B2" w14:textId="77777777" w:rsidTr="00207B10">
        <w:trPr>
          <w:trHeight w:val="347"/>
        </w:trPr>
        <w:tc>
          <w:tcPr>
            <w:tcW w:w="2826" w:type="dxa"/>
          </w:tcPr>
          <w:p w14:paraId="56309223" w14:textId="18F2848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Post political comments or news that is supportive of the state?</w:t>
            </w:r>
          </w:p>
        </w:tc>
        <w:tc>
          <w:tcPr>
            <w:tcW w:w="738" w:type="dxa"/>
          </w:tcPr>
          <w:p w14:paraId="20633164" w14:textId="71B0FD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186A99A7" w14:textId="2DEF46C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4C956AB8" w14:textId="4F7C113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B2BE086" w14:textId="65AE71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48B5D374" w14:textId="704556F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348AD444" w14:textId="2F268A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7D5139AF" w14:textId="4FE2492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301EF9F1" w14:textId="371D417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207B10">
        <w:trPr>
          <w:trHeight w:val="346"/>
        </w:trPr>
        <w:tc>
          <w:tcPr>
            <w:tcW w:w="2826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13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52A0B0ED" w:rsidR="00693903" w:rsidRPr="0042154C" w:rsidRDefault="000831AE" w:rsidP="00693903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>I'll read out a list of countries. For each, please tell me how your opinion of them changed after the conflict in Ukraine began using the following options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61F02B56" w:rsidR="00837C36" w:rsidRPr="0042154C" w:rsidRDefault="00AC0FB6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80"/>
        <w:gridCol w:w="1456"/>
        <w:gridCol w:w="1230"/>
        <w:gridCol w:w="1309"/>
        <w:gridCol w:w="1363"/>
        <w:gridCol w:w="1456"/>
        <w:gridCol w:w="782"/>
        <w:gridCol w:w="1552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4" w:name="_Hlk146618954"/>
          </w:p>
        </w:tc>
        <w:tc>
          <w:tcPr>
            <w:tcW w:w="1456" w:type="dxa"/>
          </w:tcPr>
          <w:p w14:paraId="50474203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Unchanged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7743921C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6FA34770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B) Russi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254DF88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14"/>
    </w:tbl>
    <w:p w14:paraId="2272CDF7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4863528" w14:textId="0EF168A0" w:rsidR="001D4E33" w:rsidRPr="00E642AB" w:rsidRDefault="000831AE" w:rsidP="001D4E3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</w:t>
      </w:r>
      <w:bookmarkStart w:id="15" w:name="_Hlk146619063"/>
      <w:r w:rsidRPr="00E642AB">
        <w:rPr>
          <w:rFonts w:ascii="Times New Roman" w:hAnsi="Times New Roman"/>
          <w:sz w:val="24"/>
        </w:rPr>
        <w:t>I'll read out a series of statements about the conflict in Ukraine.</w:t>
      </w:r>
      <w:r w:rsidR="00E642AB" w:rsidRPr="00E642AB">
        <w:rPr>
          <w:rFonts w:ascii="Times New Roman" w:hAnsi="Times New Roman"/>
          <w:sz w:val="24"/>
        </w:rPr>
        <w:t xml:space="preserve"> P</w:t>
      </w:r>
      <w:r w:rsidRPr="00E642AB">
        <w:rPr>
          <w:rFonts w:ascii="Times New Roman" w:hAnsi="Times New Roman"/>
          <w:sz w:val="24"/>
        </w:rPr>
        <w:t xml:space="preserve">lease tell me how strongly you agree or disagree </w:t>
      </w:r>
      <w:r w:rsidR="00E642AB" w:rsidRPr="00E642AB">
        <w:rPr>
          <w:rFonts w:ascii="Times New Roman" w:hAnsi="Times New Roman"/>
          <w:sz w:val="24"/>
        </w:rPr>
        <w:t>with each of them</w:t>
      </w:r>
      <w:bookmarkEnd w:id="15"/>
      <w:r w:rsidR="00E642AB" w:rsidRPr="00E642AB">
        <w:rPr>
          <w:rFonts w:ascii="Times New Roman" w:hAnsi="Times New Roman"/>
          <w:sz w:val="24"/>
        </w:rPr>
        <w:t>.</w:t>
      </w:r>
    </w:p>
    <w:p w14:paraId="767486BE" w14:textId="4E2C1EF3" w:rsidR="00E642AB" w:rsidRPr="00E642AB" w:rsidRDefault="00E642AB" w:rsidP="00E642AB">
      <w:pPr>
        <w:keepNext w:val="0"/>
        <w:keepLines w:val="0"/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(If asked, the West should be explained as NATO countries, European Union (do not read out)). </w:t>
      </w:r>
    </w:p>
    <w:p w14:paraId="72163EA9" w14:textId="5A6EC1EB" w:rsidR="00837C36" w:rsidRPr="0042154C" w:rsidRDefault="00837C36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41" w:type="dxa"/>
        <w:tblLook w:val="04A0" w:firstRow="1" w:lastRow="0" w:firstColumn="1" w:lastColumn="0" w:noHBand="0" w:noVBand="1"/>
      </w:tblPr>
      <w:tblGrid>
        <w:gridCol w:w="1892"/>
        <w:gridCol w:w="1214"/>
        <w:gridCol w:w="1369"/>
        <w:gridCol w:w="1195"/>
        <w:gridCol w:w="1334"/>
        <w:gridCol w:w="1131"/>
        <w:gridCol w:w="931"/>
        <w:gridCol w:w="1075"/>
      </w:tblGrid>
      <w:tr w:rsidR="0042154C" w:rsidRPr="0042154C" w14:paraId="33B2A3BE" w14:textId="77777777" w:rsidTr="00FD7B1C">
        <w:trPr>
          <w:trHeight w:val="1012"/>
        </w:trPr>
        <w:tc>
          <w:tcPr>
            <w:tcW w:w="1892" w:type="dxa"/>
          </w:tcPr>
          <w:p w14:paraId="64C2856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14" w:type="dxa"/>
          </w:tcPr>
          <w:p w14:paraId="15856D68" w14:textId="154CD251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3AC2FB3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9" w:type="dxa"/>
          </w:tcPr>
          <w:p w14:paraId="652C0495" w14:textId="7229A3F2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64B8AA4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95" w:type="dxa"/>
          </w:tcPr>
          <w:p w14:paraId="1B698A6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3AEFBA7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4" w:type="dxa"/>
          </w:tcPr>
          <w:p w14:paraId="19D0EBF4" w14:textId="21EBD54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7EF8B41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26230A37" w14:textId="19094614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294BAAB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31" w:type="dxa"/>
          </w:tcPr>
          <w:p w14:paraId="56DFD91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75" w:type="dxa"/>
          </w:tcPr>
          <w:p w14:paraId="6497EED7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E642AB" w:rsidRPr="0042154C" w14:paraId="3B6E8EE4" w14:textId="77777777" w:rsidTr="00FD7B1C">
        <w:trPr>
          <w:trHeight w:val="1026"/>
        </w:trPr>
        <w:tc>
          <w:tcPr>
            <w:tcW w:w="1892" w:type="dxa"/>
          </w:tcPr>
          <w:p w14:paraId="6DB1614E" w14:textId="67F990E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Pr="0042154C">
              <w:rPr>
                <w:rFonts w:ascii="Times New Roman" w:hAnsi="Times New Roman"/>
                <w:sz w:val="24"/>
              </w:rPr>
              <w:t>) I pay close attention to the conflict in Ukraine.</w:t>
            </w:r>
          </w:p>
        </w:tc>
        <w:tc>
          <w:tcPr>
            <w:tcW w:w="1214" w:type="dxa"/>
          </w:tcPr>
          <w:p w14:paraId="48EEDB1B" w14:textId="32F83C60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0E5878B2" w14:textId="7830EBD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731B0EFD" w14:textId="07D577F2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701B074E" w14:textId="23673FB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57F41DDE" w14:textId="4B04A0F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B2AA218" w14:textId="0BA091EE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3D994165" w14:textId="2A0B1BA6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3FFB929" w14:textId="77777777" w:rsidTr="00FD7B1C">
        <w:trPr>
          <w:trHeight w:val="1026"/>
        </w:trPr>
        <w:tc>
          <w:tcPr>
            <w:tcW w:w="1892" w:type="dxa"/>
          </w:tcPr>
          <w:p w14:paraId="6740909B" w14:textId="4365EE8A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Russia is responsible for the conflict Ukraine.</w:t>
            </w:r>
          </w:p>
        </w:tc>
        <w:tc>
          <w:tcPr>
            <w:tcW w:w="1214" w:type="dxa"/>
          </w:tcPr>
          <w:p w14:paraId="32F8695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7EED2E8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6C1FC72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1A287E7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1E89280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0ED0506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68A884E8" w14:textId="130426A4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0961973" w14:textId="77777777" w:rsidTr="00FD7B1C">
        <w:trPr>
          <w:trHeight w:val="1012"/>
        </w:trPr>
        <w:tc>
          <w:tcPr>
            <w:tcW w:w="1892" w:type="dxa"/>
          </w:tcPr>
          <w:p w14:paraId="246F1D8F" w14:textId="1365092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Ukraine</w:t>
            </w:r>
            <w:r w:rsidRPr="0042154C">
              <w:rPr>
                <w:rFonts w:ascii="Times New Roman" w:hAnsi="Times New Roman"/>
                <w:sz w:val="24"/>
              </w:rPr>
              <w:t xml:space="preserve"> is responsible for the conflict Ukraine.</w:t>
            </w:r>
          </w:p>
        </w:tc>
        <w:tc>
          <w:tcPr>
            <w:tcW w:w="1214" w:type="dxa"/>
          </w:tcPr>
          <w:p w14:paraId="55CDAB4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4E2F87D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107B624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687529F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71D78DB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7565A7E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57E67EAA" w14:textId="7DB746F0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74DD3AB5" w14:textId="77777777" w:rsidTr="00FD7B1C">
        <w:trPr>
          <w:trHeight w:val="1262"/>
        </w:trPr>
        <w:tc>
          <w:tcPr>
            <w:tcW w:w="1892" w:type="dxa"/>
          </w:tcPr>
          <w:p w14:paraId="0186CF2A" w14:textId="1A490E8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</w:t>
            </w:r>
            <w:r w:rsidR="00837C36" w:rsidRPr="0042154C">
              <w:rPr>
                <w:rFonts w:ascii="Times New Roman" w:hAnsi="Times New Roman"/>
                <w:sz w:val="24"/>
              </w:rPr>
              <w:t>) The US and the West are responsible for the conflict in Ukraine.</w:t>
            </w:r>
          </w:p>
        </w:tc>
        <w:tc>
          <w:tcPr>
            <w:tcW w:w="1214" w:type="dxa"/>
          </w:tcPr>
          <w:p w14:paraId="2BC62E23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6CE4D12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2139963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394546C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31B9F97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6A53A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4BC237A3" w14:textId="760283A8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5DE9893" w14:textId="37981E21" w:rsidR="005B5C5A" w:rsidRDefault="005B5C5A" w:rsidP="005B5C5A">
      <w:pPr>
        <w:pStyle w:val="ListParagraph"/>
        <w:keepNext w:val="0"/>
        <w:keepLines w:val="0"/>
        <w:rPr>
          <w:rFonts w:ascii="Times New Roman" w:hAnsi="Times New Roman"/>
          <w:color w:val="222222"/>
          <w:sz w:val="24"/>
          <w:shd w:val="clear" w:color="auto" w:fill="FFFFFF"/>
        </w:rPr>
      </w:pPr>
      <w:r w:rsidRPr="005B5C5A">
        <w:rPr>
          <w:rFonts w:ascii="Times New Roman" w:hAnsi="Times New Roman"/>
          <w:color w:val="222222"/>
          <w:sz w:val="24"/>
        </w:rPr>
        <w:br/>
      </w:r>
    </w:p>
    <w:p w14:paraId="7DF97867" w14:textId="1145A85F" w:rsidR="000E3F76" w:rsidRPr="0042154C" w:rsidRDefault="000E3F76" w:rsidP="000E3F76">
      <w:pPr>
        <w:rPr>
          <w:rFonts w:ascii="Times New Roman" w:hAnsi="Times New Roman"/>
          <w:bCs/>
          <w:sz w:val="24"/>
        </w:rPr>
      </w:pPr>
    </w:p>
    <w:sectPr w:rsidR="000E3F76" w:rsidRPr="004215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EAA36" w14:textId="77777777" w:rsidR="002D7B56" w:rsidRDefault="002D7B56" w:rsidP="00C0786E">
      <w:r>
        <w:separator/>
      </w:r>
    </w:p>
  </w:endnote>
  <w:endnote w:type="continuationSeparator" w:id="0">
    <w:p w14:paraId="1700580E" w14:textId="77777777" w:rsidR="002D7B56" w:rsidRDefault="002D7B56" w:rsidP="00C07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7D644" w14:textId="77777777" w:rsidR="002D7B56" w:rsidRDefault="002D7B56" w:rsidP="00C0786E">
      <w:r>
        <w:separator/>
      </w:r>
    </w:p>
  </w:footnote>
  <w:footnote w:type="continuationSeparator" w:id="0">
    <w:p w14:paraId="21C08FA7" w14:textId="77777777" w:rsidR="002D7B56" w:rsidRDefault="002D7B56" w:rsidP="00C07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7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B830C6"/>
    <w:multiLevelType w:val="hybridMultilevel"/>
    <w:tmpl w:val="3B28BA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5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0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4"/>
  </w:num>
  <w:num w:numId="2" w16cid:durableId="640573940">
    <w:abstractNumId w:val="12"/>
  </w:num>
  <w:num w:numId="3" w16cid:durableId="824320323">
    <w:abstractNumId w:val="27"/>
  </w:num>
  <w:num w:numId="4" w16cid:durableId="1637494033">
    <w:abstractNumId w:val="11"/>
  </w:num>
  <w:num w:numId="5" w16cid:durableId="993411043">
    <w:abstractNumId w:val="20"/>
  </w:num>
  <w:num w:numId="6" w16cid:durableId="1297949886">
    <w:abstractNumId w:val="43"/>
  </w:num>
  <w:num w:numId="7" w16cid:durableId="678966391">
    <w:abstractNumId w:val="38"/>
  </w:num>
  <w:num w:numId="8" w16cid:durableId="464006583">
    <w:abstractNumId w:val="15"/>
  </w:num>
  <w:num w:numId="9" w16cid:durableId="110245193">
    <w:abstractNumId w:val="0"/>
  </w:num>
  <w:num w:numId="10" w16cid:durableId="500394918">
    <w:abstractNumId w:val="6"/>
  </w:num>
  <w:num w:numId="11" w16cid:durableId="475757210">
    <w:abstractNumId w:val="46"/>
  </w:num>
  <w:num w:numId="12" w16cid:durableId="862524270">
    <w:abstractNumId w:val="8"/>
  </w:num>
  <w:num w:numId="13" w16cid:durableId="406344546">
    <w:abstractNumId w:val="19"/>
  </w:num>
  <w:num w:numId="14" w16cid:durableId="719282622">
    <w:abstractNumId w:val="28"/>
  </w:num>
  <w:num w:numId="15" w16cid:durableId="1681201411">
    <w:abstractNumId w:val="36"/>
  </w:num>
  <w:num w:numId="16" w16cid:durableId="203448092">
    <w:abstractNumId w:val="41"/>
  </w:num>
  <w:num w:numId="17" w16cid:durableId="1275019355">
    <w:abstractNumId w:val="44"/>
  </w:num>
  <w:num w:numId="18" w16cid:durableId="1446775082">
    <w:abstractNumId w:val="32"/>
  </w:num>
  <w:num w:numId="19" w16cid:durableId="588930166">
    <w:abstractNumId w:val="1"/>
  </w:num>
  <w:num w:numId="20" w16cid:durableId="1293445043">
    <w:abstractNumId w:val="37"/>
  </w:num>
  <w:num w:numId="21" w16cid:durableId="1820463448">
    <w:abstractNumId w:val="40"/>
  </w:num>
  <w:num w:numId="22" w16cid:durableId="1258633381">
    <w:abstractNumId w:val="18"/>
  </w:num>
  <w:num w:numId="23" w16cid:durableId="182937281">
    <w:abstractNumId w:val="21"/>
  </w:num>
  <w:num w:numId="24" w16cid:durableId="1306004297">
    <w:abstractNumId w:val="39"/>
  </w:num>
  <w:num w:numId="25" w16cid:durableId="840700921">
    <w:abstractNumId w:val="13"/>
  </w:num>
  <w:num w:numId="26" w16cid:durableId="2124687496">
    <w:abstractNumId w:val="17"/>
  </w:num>
  <w:num w:numId="27" w16cid:durableId="966853855">
    <w:abstractNumId w:val="3"/>
  </w:num>
  <w:num w:numId="28" w16cid:durableId="1630621099">
    <w:abstractNumId w:val="45"/>
  </w:num>
  <w:num w:numId="29" w16cid:durableId="553587065">
    <w:abstractNumId w:val="29"/>
  </w:num>
  <w:num w:numId="30" w16cid:durableId="927541767">
    <w:abstractNumId w:val="4"/>
  </w:num>
  <w:num w:numId="31" w16cid:durableId="147866451">
    <w:abstractNumId w:val="35"/>
  </w:num>
  <w:num w:numId="32" w16cid:durableId="2139296708">
    <w:abstractNumId w:val="23"/>
  </w:num>
  <w:num w:numId="33" w16cid:durableId="230040983">
    <w:abstractNumId w:val="47"/>
  </w:num>
  <w:num w:numId="34" w16cid:durableId="715206804">
    <w:abstractNumId w:val="26"/>
  </w:num>
  <w:num w:numId="35" w16cid:durableId="740719012">
    <w:abstractNumId w:val="2"/>
  </w:num>
  <w:num w:numId="36" w16cid:durableId="1881044630">
    <w:abstractNumId w:val="33"/>
  </w:num>
  <w:num w:numId="37" w16cid:durableId="493032111">
    <w:abstractNumId w:val="5"/>
  </w:num>
  <w:num w:numId="38" w16cid:durableId="1905993299">
    <w:abstractNumId w:val="22"/>
  </w:num>
  <w:num w:numId="39" w16cid:durableId="411855303">
    <w:abstractNumId w:val="30"/>
  </w:num>
  <w:num w:numId="40" w16cid:durableId="1299144682">
    <w:abstractNumId w:val="25"/>
  </w:num>
  <w:num w:numId="41" w16cid:durableId="530191470">
    <w:abstractNumId w:val="10"/>
  </w:num>
  <w:num w:numId="42" w16cid:durableId="1791319709">
    <w:abstractNumId w:val="34"/>
  </w:num>
  <w:num w:numId="43" w16cid:durableId="1777360383">
    <w:abstractNumId w:val="7"/>
  </w:num>
  <w:num w:numId="44" w16cid:durableId="1904675581">
    <w:abstractNumId w:val="31"/>
  </w:num>
  <w:num w:numId="45" w16cid:durableId="848638063">
    <w:abstractNumId w:val="14"/>
  </w:num>
  <w:num w:numId="46" w16cid:durableId="2098550015">
    <w:abstractNumId w:val="16"/>
  </w:num>
  <w:num w:numId="47" w16cid:durableId="61636306">
    <w:abstractNumId w:val="9"/>
  </w:num>
  <w:num w:numId="48" w16cid:durableId="149757277">
    <w:abstractNumId w:val="4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5138"/>
    <w:rsid w:val="000154A6"/>
    <w:rsid w:val="0003769C"/>
    <w:rsid w:val="00041F7B"/>
    <w:rsid w:val="0004297D"/>
    <w:rsid w:val="000464AA"/>
    <w:rsid w:val="000475F7"/>
    <w:rsid w:val="00047AD7"/>
    <w:rsid w:val="000506F6"/>
    <w:rsid w:val="000526AE"/>
    <w:rsid w:val="00057E09"/>
    <w:rsid w:val="000615E8"/>
    <w:rsid w:val="00064A68"/>
    <w:rsid w:val="00066485"/>
    <w:rsid w:val="0007105A"/>
    <w:rsid w:val="00071CB1"/>
    <w:rsid w:val="00082503"/>
    <w:rsid w:val="000831AE"/>
    <w:rsid w:val="00087326"/>
    <w:rsid w:val="00090A05"/>
    <w:rsid w:val="0009256F"/>
    <w:rsid w:val="000925D0"/>
    <w:rsid w:val="00094373"/>
    <w:rsid w:val="000A35E7"/>
    <w:rsid w:val="000A4CFF"/>
    <w:rsid w:val="000B3F8E"/>
    <w:rsid w:val="000B5F37"/>
    <w:rsid w:val="000B63FB"/>
    <w:rsid w:val="000C376C"/>
    <w:rsid w:val="000C4053"/>
    <w:rsid w:val="000D2002"/>
    <w:rsid w:val="000D7F14"/>
    <w:rsid w:val="000E2B92"/>
    <w:rsid w:val="000E3F76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42F1A"/>
    <w:rsid w:val="00163CB8"/>
    <w:rsid w:val="00175102"/>
    <w:rsid w:val="00180EBD"/>
    <w:rsid w:val="00192112"/>
    <w:rsid w:val="00192115"/>
    <w:rsid w:val="001924CA"/>
    <w:rsid w:val="00197706"/>
    <w:rsid w:val="001A0C7F"/>
    <w:rsid w:val="001B26FC"/>
    <w:rsid w:val="001B2BDB"/>
    <w:rsid w:val="001B33E7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18A5"/>
    <w:rsid w:val="001F3CC4"/>
    <w:rsid w:val="001F6078"/>
    <w:rsid w:val="001F7F52"/>
    <w:rsid w:val="00204CEC"/>
    <w:rsid w:val="00207175"/>
    <w:rsid w:val="00207B10"/>
    <w:rsid w:val="0021306E"/>
    <w:rsid w:val="002131C9"/>
    <w:rsid w:val="00213512"/>
    <w:rsid w:val="0021749D"/>
    <w:rsid w:val="002247F0"/>
    <w:rsid w:val="00230C5C"/>
    <w:rsid w:val="00237B65"/>
    <w:rsid w:val="00237F22"/>
    <w:rsid w:val="002407EB"/>
    <w:rsid w:val="00262B80"/>
    <w:rsid w:val="00266671"/>
    <w:rsid w:val="00271288"/>
    <w:rsid w:val="0027357B"/>
    <w:rsid w:val="00275B3B"/>
    <w:rsid w:val="00284CDC"/>
    <w:rsid w:val="00290285"/>
    <w:rsid w:val="00292E73"/>
    <w:rsid w:val="00296CBA"/>
    <w:rsid w:val="002A5A9B"/>
    <w:rsid w:val="002B4695"/>
    <w:rsid w:val="002C46FA"/>
    <w:rsid w:val="002C60C9"/>
    <w:rsid w:val="002D3696"/>
    <w:rsid w:val="002D4022"/>
    <w:rsid w:val="002D4640"/>
    <w:rsid w:val="002D7761"/>
    <w:rsid w:val="002D7B56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50F54"/>
    <w:rsid w:val="00362A53"/>
    <w:rsid w:val="00366C83"/>
    <w:rsid w:val="00367E91"/>
    <w:rsid w:val="003717E1"/>
    <w:rsid w:val="00372234"/>
    <w:rsid w:val="00395023"/>
    <w:rsid w:val="00395620"/>
    <w:rsid w:val="003A1BA7"/>
    <w:rsid w:val="003A5795"/>
    <w:rsid w:val="003B6034"/>
    <w:rsid w:val="003C3B20"/>
    <w:rsid w:val="003C7A9B"/>
    <w:rsid w:val="003D040D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39B9"/>
    <w:rsid w:val="00457DF3"/>
    <w:rsid w:val="00474D6A"/>
    <w:rsid w:val="00475A22"/>
    <w:rsid w:val="0047674C"/>
    <w:rsid w:val="0048174E"/>
    <w:rsid w:val="0048312E"/>
    <w:rsid w:val="004856F4"/>
    <w:rsid w:val="004868E1"/>
    <w:rsid w:val="004A215A"/>
    <w:rsid w:val="004B3C63"/>
    <w:rsid w:val="004B6EEE"/>
    <w:rsid w:val="004E2D9E"/>
    <w:rsid w:val="004E3ACA"/>
    <w:rsid w:val="004F2C91"/>
    <w:rsid w:val="005012CD"/>
    <w:rsid w:val="005020E5"/>
    <w:rsid w:val="00511CCA"/>
    <w:rsid w:val="00514610"/>
    <w:rsid w:val="00514FB9"/>
    <w:rsid w:val="00517DB8"/>
    <w:rsid w:val="00524A07"/>
    <w:rsid w:val="00531DD9"/>
    <w:rsid w:val="00533BBD"/>
    <w:rsid w:val="0053538D"/>
    <w:rsid w:val="0054182E"/>
    <w:rsid w:val="00543A70"/>
    <w:rsid w:val="00543C79"/>
    <w:rsid w:val="005505FC"/>
    <w:rsid w:val="00552D9C"/>
    <w:rsid w:val="0055407C"/>
    <w:rsid w:val="00564723"/>
    <w:rsid w:val="00575FFF"/>
    <w:rsid w:val="00580DB8"/>
    <w:rsid w:val="00597BFF"/>
    <w:rsid w:val="005A71BC"/>
    <w:rsid w:val="005A7F53"/>
    <w:rsid w:val="005B00C8"/>
    <w:rsid w:val="005B5C5A"/>
    <w:rsid w:val="005B5D53"/>
    <w:rsid w:val="005B63CD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47711"/>
    <w:rsid w:val="006567FD"/>
    <w:rsid w:val="00667096"/>
    <w:rsid w:val="0067074F"/>
    <w:rsid w:val="0067240D"/>
    <w:rsid w:val="00673578"/>
    <w:rsid w:val="006802F4"/>
    <w:rsid w:val="006902DC"/>
    <w:rsid w:val="0069176B"/>
    <w:rsid w:val="00693371"/>
    <w:rsid w:val="006936FE"/>
    <w:rsid w:val="006937CF"/>
    <w:rsid w:val="00693903"/>
    <w:rsid w:val="00693D6A"/>
    <w:rsid w:val="00695444"/>
    <w:rsid w:val="006A1062"/>
    <w:rsid w:val="006A35DD"/>
    <w:rsid w:val="006B5029"/>
    <w:rsid w:val="006B70B5"/>
    <w:rsid w:val="006C5FB5"/>
    <w:rsid w:val="006C6858"/>
    <w:rsid w:val="006D279E"/>
    <w:rsid w:val="006E5911"/>
    <w:rsid w:val="006F5D43"/>
    <w:rsid w:val="0070640E"/>
    <w:rsid w:val="00707327"/>
    <w:rsid w:val="00707631"/>
    <w:rsid w:val="0071337B"/>
    <w:rsid w:val="007146DD"/>
    <w:rsid w:val="00715DFB"/>
    <w:rsid w:val="00720858"/>
    <w:rsid w:val="00721BEF"/>
    <w:rsid w:val="00732D07"/>
    <w:rsid w:val="00735B98"/>
    <w:rsid w:val="00741830"/>
    <w:rsid w:val="007431FF"/>
    <w:rsid w:val="007450EB"/>
    <w:rsid w:val="00746E47"/>
    <w:rsid w:val="00754B1C"/>
    <w:rsid w:val="00756C97"/>
    <w:rsid w:val="00756F65"/>
    <w:rsid w:val="007800BC"/>
    <w:rsid w:val="0078149B"/>
    <w:rsid w:val="0078673F"/>
    <w:rsid w:val="007868D3"/>
    <w:rsid w:val="0078738D"/>
    <w:rsid w:val="007875F1"/>
    <w:rsid w:val="00797BA7"/>
    <w:rsid w:val="007A4F21"/>
    <w:rsid w:val="007C2B33"/>
    <w:rsid w:val="007C301B"/>
    <w:rsid w:val="007C6AE8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70804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900F29"/>
    <w:rsid w:val="00905245"/>
    <w:rsid w:val="00907B5C"/>
    <w:rsid w:val="00907D38"/>
    <w:rsid w:val="00912B3B"/>
    <w:rsid w:val="00914AA4"/>
    <w:rsid w:val="00920B5E"/>
    <w:rsid w:val="00926153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59C8"/>
    <w:rsid w:val="009C1A48"/>
    <w:rsid w:val="009D0197"/>
    <w:rsid w:val="009D0DD9"/>
    <w:rsid w:val="009D33D4"/>
    <w:rsid w:val="009D3B96"/>
    <w:rsid w:val="009E3015"/>
    <w:rsid w:val="009E3D42"/>
    <w:rsid w:val="009E609B"/>
    <w:rsid w:val="009F36C8"/>
    <w:rsid w:val="009F5803"/>
    <w:rsid w:val="009F5F10"/>
    <w:rsid w:val="009F725F"/>
    <w:rsid w:val="009F75EC"/>
    <w:rsid w:val="00A00B20"/>
    <w:rsid w:val="00A02D5C"/>
    <w:rsid w:val="00A04827"/>
    <w:rsid w:val="00A05127"/>
    <w:rsid w:val="00A11896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C0FB6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B5958"/>
    <w:rsid w:val="00BC2D7D"/>
    <w:rsid w:val="00BC7F28"/>
    <w:rsid w:val="00BD3FEF"/>
    <w:rsid w:val="00BD410B"/>
    <w:rsid w:val="00BD66EA"/>
    <w:rsid w:val="00BE06E6"/>
    <w:rsid w:val="00BE0F2C"/>
    <w:rsid w:val="00BE4031"/>
    <w:rsid w:val="00BE4623"/>
    <w:rsid w:val="00BE464B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890"/>
    <w:rsid w:val="00C24A89"/>
    <w:rsid w:val="00C329DC"/>
    <w:rsid w:val="00C32F85"/>
    <w:rsid w:val="00C436C9"/>
    <w:rsid w:val="00C507F3"/>
    <w:rsid w:val="00C51688"/>
    <w:rsid w:val="00C51D51"/>
    <w:rsid w:val="00C55B19"/>
    <w:rsid w:val="00C66A51"/>
    <w:rsid w:val="00C6701F"/>
    <w:rsid w:val="00C706D7"/>
    <w:rsid w:val="00C70C19"/>
    <w:rsid w:val="00C72F02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4A82"/>
    <w:rsid w:val="00D36868"/>
    <w:rsid w:val="00D479C3"/>
    <w:rsid w:val="00D52E6D"/>
    <w:rsid w:val="00D54490"/>
    <w:rsid w:val="00D5727C"/>
    <w:rsid w:val="00D64A45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7B4B"/>
    <w:rsid w:val="00E77E6A"/>
    <w:rsid w:val="00E80576"/>
    <w:rsid w:val="00E81D19"/>
    <w:rsid w:val="00E81F69"/>
    <w:rsid w:val="00E82C71"/>
    <w:rsid w:val="00E869E2"/>
    <w:rsid w:val="00E90CB0"/>
    <w:rsid w:val="00EA284E"/>
    <w:rsid w:val="00EA430D"/>
    <w:rsid w:val="00EA5540"/>
    <w:rsid w:val="00EB3EBB"/>
    <w:rsid w:val="00ED36A6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73D2"/>
    <w:rsid w:val="00F432A3"/>
    <w:rsid w:val="00F47AB7"/>
    <w:rsid w:val="00F51CA8"/>
    <w:rsid w:val="00F52570"/>
    <w:rsid w:val="00F64BB5"/>
    <w:rsid w:val="00F717DC"/>
    <w:rsid w:val="00F76487"/>
    <w:rsid w:val="00F85C8B"/>
    <w:rsid w:val="00F92C59"/>
    <w:rsid w:val="00FA7448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5</Pages>
  <Words>2220</Words>
  <Characters>12657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begeyevagulzhan@gmail.com</cp:lastModifiedBy>
  <cp:revision>3</cp:revision>
  <cp:lastPrinted>2015-04-27T22:08:00Z</cp:lastPrinted>
  <dcterms:created xsi:type="dcterms:W3CDTF">2024-01-13T17:27:00Z</dcterms:created>
  <dcterms:modified xsi:type="dcterms:W3CDTF">2024-01-13T17:56:00Z</dcterms:modified>
</cp:coreProperties>
</file>